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D09780" w14:textId="77777777" w:rsidR="002D1644" w:rsidRPr="002D1644" w:rsidRDefault="002D1644" w:rsidP="002D1644">
      <w:r w:rsidRPr="002D1644">
        <w:rPr>
          <w:b/>
          <w:bCs/>
        </w:rPr>
        <w:t>RESUMING 4-H IN-PERSON ACTIVITIES- </w:t>
      </w:r>
    </w:p>
    <w:p w14:paraId="0950C7C5" w14:textId="77777777" w:rsidR="002D1644" w:rsidRPr="002D1644" w:rsidRDefault="002D1644" w:rsidP="002D1644">
      <w:r w:rsidRPr="002D1644">
        <w:t>On March 11, Governor Inslee announced that all counties will move to phase 3 on March 22. If you would like to hold a 4-H in-person activity or event contact the office. All new in-person plans must be approved by your local 4-H Staff/Faculty and County Director.</w:t>
      </w:r>
    </w:p>
    <w:p w14:paraId="7B0C81DE" w14:textId="77777777" w:rsidR="002D1644" w:rsidRPr="002D1644" w:rsidRDefault="002D1644" w:rsidP="002D1644">
      <w:r w:rsidRPr="002D1644">
        <w:t>We will be following the Governor’s Agricultural Events COVID19 Requirements for agricultural and animal events and the Department of Health’s Youth Development guidance for other in-person 4-H activities. We also will follow recommendations by WSU Health and Safety. The Governor will re-examine the COVID-19 situation and may make changes on April 12.</w:t>
      </w:r>
    </w:p>
    <w:p w14:paraId="29DF0F6C" w14:textId="77777777" w:rsidR="002D1644" w:rsidRPr="002D1644" w:rsidRDefault="002D1644" w:rsidP="002D1644">
      <w:r w:rsidRPr="002D1644">
        <w:t xml:space="preserve">For the 4-H Youth Development Program, WSU has expanded the group size from </w:t>
      </w:r>
      <w:r w:rsidRPr="002D1644">
        <w:rPr>
          <w:b/>
          <w:bCs/>
        </w:rPr>
        <w:t>5 to 15 youth participants plus two adults (Extension personnel and/or Certified Volunteer Leaders)</w:t>
      </w:r>
      <w:r w:rsidRPr="002D1644">
        <w:t>. If the event is anticipating larger numbers, please consider staggered participation or a “shift” schedule to stay within the limits. More information can be found </w:t>
      </w:r>
      <w:hyperlink r:id="rId8" w:tgtFrame="_blank" w:history="1">
        <w:r w:rsidRPr="002D1644">
          <w:rPr>
            <w:rStyle w:val="Hyperlink"/>
          </w:rPr>
          <w:t>here</w:t>
        </w:r>
      </w:hyperlink>
      <w:r w:rsidRPr="002D1644">
        <w:t>. As always, all safety protocols must be followed and any activity that can be accomplished at a distance should be.</w:t>
      </w:r>
    </w:p>
    <w:p w14:paraId="6D5F59C1" w14:textId="77777777" w:rsidR="002D1644" w:rsidRPr="002D1644" w:rsidRDefault="002D1644" w:rsidP="002D1644">
      <w:r w:rsidRPr="002D1644">
        <w:t> </w:t>
      </w:r>
    </w:p>
    <w:p w14:paraId="7E0331CD" w14:textId="77777777" w:rsidR="002D1644" w:rsidRPr="002D1644" w:rsidRDefault="002D1644" w:rsidP="002D1644">
      <w:r w:rsidRPr="002D1644">
        <w:t>IMPORTANT LINKS:</w:t>
      </w:r>
    </w:p>
    <w:p w14:paraId="5B9A8CDE" w14:textId="77777777" w:rsidR="002D1644" w:rsidRPr="002D1644" w:rsidRDefault="002D1644" w:rsidP="002D1644">
      <w:hyperlink r:id="rId9" w:tgtFrame="_blank" w:history="1">
        <w:r w:rsidRPr="002D1644">
          <w:rPr>
            <w:rStyle w:val="Hyperlink"/>
          </w:rPr>
          <w:t>COVID19 Agricultural Events Guidance</w:t>
        </w:r>
      </w:hyperlink>
    </w:p>
    <w:p w14:paraId="531B032E" w14:textId="77777777" w:rsidR="002D1644" w:rsidRPr="002D1644" w:rsidRDefault="002D1644" w:rsidP="002D1644">
      <w:hyperlink r:id="rId10" w:tgtFrame="_blank" w:history="1">
        <w:r w:rsidRPr="002D1644">
          <w:rPr>
            <w:rStyle w:val="Hyperlink"/>
          </w:rPr>
          <w:t>In-Person Extension Activity Plan 4-H (03/12/2021)</w:t>
        </w:r>
      </w:hyperlink>
    </w:p>
    <w:p w14:paraId="4E55D014" w14:textId="77777777" w:rsidR="002D1644" w:rsidRPr="002D1644" w:rsidRDefault="002D1644" w:rsidP="002D1644">
      <w:hyperlink r:id="rId11" w:tgtFrame="_blank" w:history="1">
        <w:r w:rsidRPr="002D1644">
          <w:rPr>
            <w:rStyle w:val="Hyperlink"/>
          </w:rPr>
          <w:t>DOH/OSPI/DYCF Schools/Child Care Guidance 2021</w:t>
        </w:r>
      </w:hyperlink>
    </w:p>
    <w:p w14:paraId="4D1C7D56" w14:textId="77777777" w:rsidR="002D1644" w:rsidRPr="002D1644" w:rsidRDefault="002D1644" w:rsidP="002D1644">
      <w:r w:rsidRPr="002D1644">
        <w:t> </w:t>
      </w:r>
    </w:p>
    <w:p w14:paraId="59011F90" w14:textId="77777777" w:rsidR="002D1644" w:rsidRPr="002D1644" w:rsidRDefault="002D1644" w:rsidP="002D1644">
      <w:r w:rsidRPr="002D1644">
        <w:rPr>
          <w:b/>
          <w:bCs/>
        </w:rPr>
        <w:t>Youth Livestock Field Days – Save the Dates</w:t>
      </w:r>
    </w:p>
    <w:p w14:paraId="1B24B08E" w14:textId="77777777" w:rsidR="002D1644" w:rsidRPr="002D1644" w:rsidRDefault="002D1644" w:rsidP="002D1644">
      <w:r w:rsidRPr="002D1644">
        <w:t>This year, we will be offering our Youth Livestock Field Days virtually.  We have a great line-up of topics and presenters!  For the beef field day, we will focus on: feeding, virtual tour of the U of I Meats Lab, information on meat inspection, meat quality, carcass evaluation, meats judging, and 5 Minutes to Better Health.  To register visit: </w:t>
      </w:r>
      <w:hyperlink r:id="rId12" w:tgtFrame="_blank" w:history="1">
        <w:r w:rsidRPr="002D1644">
          <w:rPr>
            <w:rStyle w:val="Hyperlink"/>
          </w:rPr>
          <w:t>https://bit.ly/2021livestockfielddayregistration</w:t>
        </w:r>
      </w:hyperlink>
    </w:p>
    <w:p w14:paraId="6995F7DF" w14:textId="77777777" w:rsidR="002D1644" w:rsidRPr="002D1644" w:rsidRDefault="002D1644" w:rsidP="002D1644">
      <w:r w:rsidRPr="002D1644">
        <w:t>Cost: $5.00 per person per session. For questions call the office, 509-397-6290. </w:t>
      </w:r>
    </w:p>
    <w:p w14:paraId="3953205F" w14:textId="77777777" w:rsidR="002D1644" w:rsidRPr="002D1644" w:rsidRDefault="002D1644" w:rsidP="002D1644">
      <w:r w:rsidRPr="002D1644">
        <w:t>Beef- March 20, 2021  9 AM – 12 PM</w:t>
      </w:r>
    </w:p>
    <w:p w14:paraId="450DA7BD" w14:textId="77777777" w:rsidR="002D1644" w:rsidRPr="002D1644" w:rsidRDefault="002D1644" w:rsidP="002D1644">
      <w:r w:rsidRPr="002D1644">
        <w:t>Swine- March 27, 2021  9 AM – 12 PM</w:t>
      </w:r>
    </w:p>
    <w:p w14:paraId="37E8E596" w14:textId="77777777" w:rsidR="002D1644" w:rsidRPr="002D1644" w:rsidRDefault="002D1644" w:rsidP="002D1644">
      <w:r w:rsidRPr="002D1644">
        <w:t>Sheep- April 3, 2021  9 AM – 12 PM</w:t>
      </w:r>
    </w:p>
    <w:p w14:paraId="7CBC82DB" w14:textId="77777777" w:rsidR="002D1644" w:rsidRPr="002D1644" w:rsidRDefault="002D1644" w:rsidP="002D1644">
      <w:r w:rsidRPr="002D1644">
        <w:t>Goat- April 10, 2021 9 AM – 12 PM </w:t>
      </w:r>
    </w:p>
    <w:p w14:paraId="66F503D1" w14:textId="77777777" w:rsidR="002D1644" w:rsidRPr="002D1644" w:rsidRDefault="002D1644" w:rsidP="002D1644">
      <w:r w:rsidRPr="002D1644">
        <w:t> </w:t>
      </w:r>
    </w:p>
    <w:p w14:paraId="60A0574B" w14:textId="77777777" w:rsidR="002D1644" w:rsidRPr="002D1644" w:rsidRDefault="002D1644" w:rsidP="002D1644">
      <w:r w:rsidRPr="002D1644">
        <w:rPr>
          <w:b/>
          <w:bCs/>
        </w:rPr>
        <w:t>Facilitate the Awesome trainings</w:t>
      </w:r>
    </w:p>
    <w:p w14:paraId="0241C772" w14:textId="77777777" w:rsidR="002D1644" w:rsidRPr="002D1644" w:rsidRDefault="002D1644" w:rsidP="002D1644">
      <w:r w:rsidRPr="002D1644">
        <w:t>WSU Extension is holding another round of Facilitate the Awesome trainings starting in April. These trainings will be held virtually via Zoom and registration is open to all 4-H Certified Adult Volunteers. The training is specifically designed for adults who work with adolescent youth. Registration is open now. Spring 2021 Workshop Options:</w:t>
      </w:r>
    </w:p>
    <w:p w14:paraId="308D02CF" w14:textId="77777777" w:rsidR="002D1644" w:rsidRPr="002D1644" w:rsidRDefault="002D1644" w:rsidP="002D1644">
      <w:r w:rsidRPr="002D1644">
        <w:t>Sessions on Thursdays (starting either April 1 or April 15, 2021) Sessions on Wednesdays (starting April 7, 2021) Sessions on Mondays (starting April 12, 2021)</w:t>
      </w:r>
    </w:p>
    <w:p w14:paraId="2CB180FD" w14:textId="77777777" w:rsidR="002D1644" w:rsidRPr="002D1644" w:rsidRDefault="002D1644" w:rsidP="002D1644">
      <w:r w:rsidRPr="002D1644">
        <w:rPr>
          <w:i/>
          <w:iCs/>
        </w:rPr>
        <w:t>Facilitate the Awesome is a series of five workshops intended to build important skills in adults who are helping teens achieve their highest potential.</w:t>
      </w:r>
    </w:p>
    <w:p w14:paraId="30AE46D3" w14:textId="77777777" w:rsidR="002D1644" w:rsidRPr="002D1644" w:rsidRDefault="002D1644" w:rsidP="002D1644">
      <w:r w:rsidRPr="002D1644">
        <w:t> </w:t>
      </w:r>
    </w:p>
    <w:p w14:paraId="28DFC91F" w14:textId="77777777" w:rsidR="002D1644" w:rsidRPr="002D1644" w:rsidRDefault="002D1644" w:rsidP="002D1644">
      <w:r w:rsidRPr="002D1644">
        <w:t>The 5 workshops will cover:</w:t>
      </w:r>
    </w:p>
    <w:p w14:paraId="2C337424" w14:textId="77777777" w:rsidR="002D1644" w:rsidRPr="002D1644" w:rsidRDefault="002D1644" w:rsidP="002D1644">
      <w:pPr>
        <w:numPr>
          <w:ilvl w:val="0"/>
          <w:numId w:val="6"/>
        </w:numPr>
      </w:pPr>
      <w:r w:rsidRPr="002D1644">
        <w:t>The What and Why of Positive Youth Development</w:t>
      </w:r>
    </w:p>
    <w:p w14:paraId="4CFB66AA" w14:textId="77777777" w:rsidR="002D1644" w:rsidRPr="002D1644" w:rsidRDefault="002D1644" w:rsidP="002D1644">
      <w:pPr>
        <w:numPr>
          <w:ilvl w:val="0"/>
          <w:numId w:val="6"/>
        </w:numPr>
      </w:pPr>
      <w:r w:rsidRPr="002D1644">
        <w:t xml:space="preserve">Adolescent Development: </w:t>
      </w:r>
      <w:r w:rsidRPr="002D1644">
        <w:rPr>
          <w:i/>
          <w:iCs/>
        </w:rPr>
        <w:t>Implications of Current Research</w:t>
      </w:r>
    </w:p>
    <w:p w14:paraId="639E5C93" w14:textId="77777777" w:rsidR="002D1644" w:rsidRPr="002D1644" w:rsidRDefault="002D1644" w:rsidP="002D1644">
      <w:pPr>
        <w:numPr>
          <w:ilvl w:val="0"/>
          <w:numId w:val="6"/>
        </w:numPr>
      </w:pPr>
      <w:r w:rsidRPr="002D1644">
        <w:t xml:space="preserve">Empowering Teens: </w:t>
      </w:r>
      <w:r w:rsidRPr="002D1644">
        <w:rPr>
          <w:i/>
          <w:iCs/>
        </w:rPr>
        <w:t>Motivating Teens with Positive Youth Development Models</w:t>
      </w:r>
    </w:p>
    <w:p w14:paraId="4D5264EB" w14:textId="77777777" w:rsidR="002D1644" w:rsidRPr="002D1644" w:rsidRDefault="002D1644" w:rsidP="002D1644">
      <w:pPr>
        <w:numPr>
          <w:ilvl w:val="0"/>
          <w:numId w:val="6"/>
        </w:numPr>
      </w:pPr>
      <w:r w:rsidRPr="002D1644">
        <w:t xml:space="preserve">Key Elements of Teen Programming: </w:t>
      </w:r>
      <w:r w:rsidRPr="002D1644">
        <w:rPr>
          <w:i/>
          <w:iCs/>
        </w:rPr>
        <w:t>How to Support Strengths-based Programming</w:t>
      </w:r>
    </w:p>
    <w:p w14:paraId="6CF66C53" w14:textId="77777777" w:rsidR="002D1644" w:rsidRPr="002D1644" w:rsidRDefault="002D1644" w:rsidP="002D1644">
      <w:pPr>
        <w:numPr>
          <w:ilvl w:val="0"/>
          <w:numId w:val="6"/>
        </w:numPr>
      </w:pPr>
      <w:r w:rsidRPr="002D1644">
        <w:t xml:space="preserve">Encouraging Safe &amp; Inclusive Behaviors in Teens: </w:t>
      </w:r>
      <w:r w:rsidRPr="002D1644">
        <w:rPr>
          <w:i/>
          <w:iCs/>
        </w:rPr>
        <w:t>Decision-Making &amp; Risk Management</w:t>
      </w:r>
    </w:p>
    <w:p w14:paraId="44A6AE01" w14:textId="77777777" w:rsidR="002D1644" w:rsidRPr="002D1644" w:rsidRDefault="002D1644" w:rsidP="002D1644">
      <w:r w:rsidRPr="002D1644">
        <w:t>Training includes experiential activities for different learning styles and models for virtual engagement.</w:t>
      </w:r>
    </w:p>
    <w:p w14:paraId="496E2DF6" w14:textId="77777777" w:rsidR="002D1644" w:rsidRPr="002D1644" w:rsidRDefault="002D1644" w:rsidP="002D1644">
      <w:r w:rsidRPr="002D1644">
        <w:t>Registration: </w:t>
      </w:r>
      <w:hyperlink r:id="rId13" w:tgtFrame="_blank" w:history="1">
        <w:r w:rsidRPr="002D1644">
          <w:rPr>
            <w:rStyle w:val="Hyperlink"/>
          </w:rPr>
          <w:t>https://tinyurl.com/yp8mk43a</w:t>
        </w:r>
      </w:hyperlink>
    </w:p>
    <w:p w14:paraId="22E608CA" w14:textId="77777777" w:rsidR="002D1644" w:rsidRPr="002D1644" w:rsidRDefault="002D1644" w:rsidP="002D1644">
      <w:r w:rsidRPr="002D1644">
        <w:lastRenderedPageBreak/>
        <w:t> </w:t>
      </w:r>
    </w:p>
    <w:p w14:paraId="6DEBFFBA" w14:textId="77777777" w:rsidR="002D1644" w:rsidRPr="002D1644" w:rsidRDefault="002D1644" w:rsidP="002D1644">
      <w:r w:rsidRPr="002D1644">
        <w:rPr>
          <w:b/>
          <w:bCs/>
        </w:rPr>
        <w:t>Shooting Sports Training Coming in April!</w:t>
      </w:r>
    </w:p>
    <w:p w14:paraId="11BE7451" w14:textId="77777777" w:rsidR="002D1644" w:rsidRPr="002D1644" w:rsidRDefault="002D1644" w:rsidP="002D1644">
      <w:r w:rsidRPr="002D1644">
        <w:t>Our good friends in Idaho are once again sharing their training opportunities with the “neighbors.”  These classes will be small and held in Post Falls, Idaho (just across the state line from Spokane). If you want to attend, you are encouraged to apply </w:t>
      </w:r>
      <w:r w:rsidRPr="002D1644">
        <w:rPr>
          <w:b/>
          <w:bCs/>
        </w:rPr>
        <w:t>AS SOON AS POSSIBLE</w:t>
      </w:r>
      <w:r w:rsidRPr="002D1644">
        <w:t>.  For volunteers that intend to participate, please contact the Extension Office</w:t>
      </w:r>
      <w:r w:rsidRPr="002D1644">
        <w:rPr>
          <w:b/>
          <w:bCs/>
          <w:i/>
          <w:iCs/>
        </w:rPr>
        <w:t>.</w:t>
      </w:r>
      <w:r w:rsidRPr="002D1644">
        <w:rPr>
          <w:i/>
          <w:iCs/>
        </w:rPr>
        <w:t> </w:t>
      </w:r>
      <w:r w:rsidRPr="002D1644">
        <w:t>The registration forms are included in the packets.</w:t>
      </w:r>
    </w:p>
    <w:p w14:paraId="5280F0B6" w14:textId="77777777" w:rsidR="002D1644" w:rsidRPr="002D1644" w:rsidRDefault="002D1644" w:rsidP="002D1644">
      <w:r w:rsidRPr="002D1644">
        <w:rPr>
          <w:b/>
          <w:bCs/>
        </w:rPr>
        <w:t>Rifle Training is April 10, 2021</w:t>
      </w:r>
      <w:r w:rsidRPr="002D1644">
        <w:t> – The Information Packet link is </w:t>
      </w:r>
      <w:hyperlink r:id="rId14" w:tgtFrame="_blank" w:history="1">
        <w:r w:rsidRPr="002D1644">
          <w:rPr>
            <w:rStyle w:val="Hyperlink"/>
            <w:b/>
            <w:bCs/>
          </w:rPr>
          <w:t>here</w:t>
        </w:r>
      </w:hyperlink>
      <w:r w:rsidRPr="002D1644">
        <w:t>.</w:t>
      </w:r>
    </w:p>
    <w:p w14:paraId="379F532E" w14:textId="77777777" w:rsidR="002D1644" w:rsidRPr="002D1644" w:rsidRDefault="002D1644" w:rsidP="002D1644">
      <w:r w:rsidRPr="002D1644">
        <w:rPr>
          <w:b/>
          <w:bCs/>
        </w:rPr>
        <w:t>Archery and Pistol Training is April 17, 2021</w:t>
      </w:r>
      <w:r w:rsidRPr="002D1644">
        <w:t> – The Information Packet is </w:t>
      </w:r>
      <w:hyperlink r:id="rId15" w:tgtFrame="_blank" w:history="1">
        <w:r w:rsidRPr="002D1644">
          <w:rPr>
            <w:rStyle w:val="Hyperlink"/>
            <w:b/>
            <w:bCs/>
          </w:rPr>
          <w:t>here</w:t>
        </w:r>
      </w:hyperlink>
      <w:r w:rsidRPr="002D1644">
        <w:t>.</w:t>
      </w:r>
    </w:p>
    <w:p w14:paraId="7646D61D" w14:textId="77777777" w:rsidR="002D1644" w:rsidRPr="002D1644" w:rsidRDefault="002D1644" w:rsidP="002D1644">
      <w:r w:rsidRPr="002D1644">
        <w:t> </w:t>
      </w:r>
    </w:p>
    <w:p w14:paraId="1690FE8A" w14:textId="77777777" w:rsidR="002D1644" w:rsidRPr="002D1644" w:rsidRDefault="002D1644" w:rsidP="002D1644">
      <w:r w:rsidRPr="002D1644">
        <w:rPr>
          <w:b/>
          <w:bCs/>
        </w:rPr>
        <w:t>Activities, Information, and Opportunities from other Counties &amp; States</w:t>
      </w:r>
    </w:p>
    <w:p w14:paraId="5381AC1A" w14:textId="77777777" w:rsidR="002D1644" w:rsidRPr="002D1644" w:rsidRDefault="002D1644" w:rsidP="002D1644">
      <w:r w:rsidRPr="002D1644">
        <w:t> </w:t>
      </w:r>
    </w:p>
    <w:p w14:paraId="30B45596" w14:textId="77777777" w:rsidR="002D1644" w:rsidRPr="002D1644" w:rsidRDefault="002D1644" w:rsidP="002D1644">
      <w:r w:rsidRPr="002D1644">
        <w:rPr>
          <w:b/>
          <w:bCs/>
        </w:rPr>
        <w:t>AZ 4-H Ag at Home: Animal Projects</w:t>
      </w:r>
    </w:p>
    <w:p w14:paraId="114423CD" w14:textId="77777777" w:rsidR="002D1644" w:rsidRPr="002D1644" w:rsidRDefault="002D1644" w:rsidP="002D1644">
      <w:r w:rsidRPr="002D1644">
        <w:t>This webinar series will focus on providing solid, educational information on a variety of animals used in AZ 4-H Animal Projects. Topics will include health, nutrition, well being, disease prevention, and more. These webinars are appropriate for anyone with an interest in animals. Register individually for each webinar that you are interested in attending.</w:t>
      </w:r>
    </w:p>
    <w:p w14:paraId="7E1E2DCF" w14:textId="77777777" w:rsidR="002D1644" w:rsidRPr="002D1644" w:rsidRDefault="002D1644" w:rsidP="002D1644">
      <w:hyperlink r:id="rId16" w:tgtFrame="_blank" w:history="1">
        <w:r w:rsidRPr="002D1644">
          <w:rPr>
            <w:rStyle w:val="Hyperlink"/>
          </w:rPr>
          <w:t>Bonus - Attend 5 AZ 4-H Ag at Home: Animal Projects Webinars and Receive a T-Shirt</w:t>
        </w:r>
      </w:hyperlink>
    </w:p>
    <w:p w14:paraId="66D06332" w14:textId="77777777" w:rsidR="002D1644" w:rsidRPr="002D1644" w:rsidRDefault="002D1644" w:rsidP="002D1644">
      <w:r w:rsidRPr="002D1644">
        <w:rPr>
          <w:b/>
          <w:bCs/>
        </w:rPr>
        <w:t>Upcoming Webinars in the Series</w:t>
      </w:r>
    </w:p>
    <w:p w14:paraId="637A5EE3" w14:textId="77777777" w:rsidR="002D1644" w:rsidRPr="002D1644" w:rsidRDefault="002D1644" w:rsidP="002D1644">
      <w:r w:rsidRPr="002D1644">
        <w:t> </w:t>
      </w:r>
    </w:p>
    <w:p w14:paraId="68970F9E" w14:textId="77777777" w:rsidR="002D1644" w:rsidRPr="002D1644" w:rsidRDefault="002D1644" w:rsidP="002D1644">
      <w:pPr>
        <w:numPr>
          <w:ilvl w:val="0"/>
          <w:numId w:val="7"/>
        </w:numPr>
      </w:pPr>
      <w:r w:rsidRPr="002D1644">
        <w:rPr>
          <w:b/>
          <w:bCs/>
        </w:rPr>
        <w:t>March 18, 2021 6:00 pm MST AZ 4-H Ag at Home: Animal Projects - Turkeys </w:t>
      </w:r>
      <w:hyperlink r:id="rId17" w:tgtFrame="_blank" w:history="1">
        <w:r w:rsidRPr="002D1644">
          <w:rPr>
            <w:rStyle w:val="Hyperlink"/>
            <w:b/>
            <w:bCs/>
          </w:rPr>
          <w:t>Register for 3/18</w:t>
        </w:r>
      </w:hyperlink>
      <w:r w:rsidRPr="002D1644">
        <w:rPr>
          <w:b/>
          <w:bCs/>
        </w:rPr>
        <w:t> </w:t>
      </w:r>
    </w:p>
    <w:p w14:paraId="063F027C" w14:textId="77777777" w:rsidR="002D1644" w:rsidRPr="002D1644" w:rsidRDefault="002D1644" w:rsidP="002D1644">
      <w:pPr>
        <w:numPr>
          <w:ilvl w:val="1"/>
          <w:numId w:val="7"/>
        </w:numPr>
      </w:pPr>
      <w:r w:rsidRPr="002D1644">
        <w:t>Turkeys are not chickens! During this webinar, we will discuss the unique aspects of turkey-keeping that differ from raising chickens. This discussion is especially pertinent for those folks not familiar with rearing these fun and productive birds. Dr. David Frame, a poultry veterinarian who is currently a faculty member at Utah State University, will talk about proper health, feeding, management, and care of turkeys. Besides learning the basics of turkey-raising, participants will be able to impress friends by knowing what a snood is, that baby turkeys are not called chicks, and how the humble turkey became a Thanksgiving national icon. Josh Moore (Assistant Agent, 4-H Youth Development) will finish with a brief discussion about the 4-H turkey project.</w:t>
      </w:r>
    </w:p>
    <w:p w14:paraId="3A4EF99B" w14:textId="77777777" w:rsidR="002D1644" w:rsidRPr="002D1644" w:rsidRDefault="002D1644" w:rsidP="002D1644">
      <w:pPr>
        <w:numPr>
          <w:ilvl w:val="0"/>
          <w:numId w:val="7"/>
        </w:numPr>
      </w:pPr>
      <w:r w:rsidRPr="002D1644">
        <w:rPr>
          <w:b/>
          <w:bCs/>
        </w:rPr>
        <w:t>March 25, 2021 6:00 pm MST AZ 4-H Ag at Home: Animal Projects - Goats </w:t>
      </w:r>
      <w:hyperlink r:id="rId18" w:tgtFrame="_blank" w:history="1">
        <w:r w:rsidRPr="002D1644">
          <w:rPr>
            <w:rStyle w:val="Hyperlink"/>
            <w:b/>
            <w:bCs/>
          </w:rPr>
          <w:t>Register for 3/25</w:t>
        </w:r>
      </w:hyperlink>
    </w:p>
    <w:p w14:paraId="02CA8FBF" w14:textId="77777777" w:rsidR="002D1644" w:rsidRPr="002D1644" w:rsidRDefault="002D1644" w:rsidP="002D1644">
      <w:pPr>
        <w:numPr>
          <w:ilvl w:val="0"/>
          <w:numId w:val="7"/>
        </w:numPr>
      </w:pPr>
      <w:r w:rsidRPr="002D1644">
        <w:rPr>
          <w:b/>
          <w:bCs/>
        </w:rPr>
        <w:t>April 8, 2021 6:00 pm MST AZ 4-H Ag at Home: Animal Projects - Cavies (Guinea Pigs) </w:t>
      </w:r>
      <w:hyperlink r:id="rId19" w:tgtFrame="_blank" w:history="1">
        <w:r w:rsidRPr="002D1644">
          <w:rPr>
            <w:rStyle w:val="Hyperlink"/>
            <w:b/>
            <w:bCs/>
          </w:rPr>
          <w:t>Register for 4/8</w:t>
        </w:r>
      </w:hyperlink>
    </w:p>
    <w:p w14:paraId="2FF93D19" w14:textId="77777777" w:rsidR="002D1644" w:rsidRPr="002D1644" w:rsidRDefault="002D1644" w:rsidP="002D1644">
      <w:pPr>
        <w:numPr>
          <w:ilvl w:val="0"/>
          <w:numId w:val="7"/>
        </w:numPr>
      </w:pPr>
      <w:r w:rsidRPr="002D1644">
        <w:rPr>
          <w:b/>
          <w:bCs/>
        </w:rPr>
        <w:t>April 22, 2021 6:00 pm MST AZ 4-H Ag at Home: Animal Projects - TBA </w:t>
      </w:r>
      <w:hyperlink r:id="rId20" w:tgtFrame="_blank" w:history="1">
        <w:r w:rsidRPr="002D1644">
          <w:rPr>
            <w:rStyle w:val="Hyperlink"/>
            <w:b/>
            <w:bCs/>
          </w:rPr>
          <w:t>Register for 4/22</w:t>
        </w:r>
      </w:hyperlink>
    </w:p>
    <w:p w14:paraId="07A9B018" w14:textId="77777777" w:rsidR="002D1644" w:rsidRPr="002D1644" w:rsidRDefault="002D1644" w:rsidP="002D1644">
      <w:pPr>
        <w:numPr>
          <w:ilvl w:val="0"/>
          <w:numId w:val="7"/>
        </w:numPr>
      </w:pPr>
      <w:r w:rsidRPr="002D1644">
        <w:rPr>
          <w:b/>
          <w:bCs/>
        </w:rPr>
        <w:t>May 6, 2021 6:00 pm MST AZ 4-H Ag at Home: Animal Projects - TBA </w:t>
      </w:r>
      <w:hyperlink r:id="rId21" w:tgtFrame="_blank" w:history="1">
        <w:r w:rsidRPr="002D1644">
          <w:rPr>
            <w:rStyle w:val="Hyperlink"/>
            <w:b/>
            <w:bCs/>
          </w:rPr>
          <w:t>Register for 5/6</w:t>
        </w:r>
      </w:hyperlink>
    </w:p>
    <w:p w14:paraId="13D54231" w14:textId="77777777" w:rsidR="002D1644" w:rsidRPr="002D1644" w:rsidRDefault="002D1644" w:rsidP="002D1644">
      <w:r w:rsidRPr="002D1644">
        <w:t> </w:t>
      </w:r>
    </w:p>
    <w:p w14:paraId="7759117D" w14:textId="77777777" w:rsidR="002D1644" w:rsidRPr="002D1644" w:rsidRDefault="002D1644" w:rsidP="002D1644">
      <w:r w:rsidRPr="002D1644">
        <w:rPr>
          <w:b/>
          <w:bCs/>
        </w:rPr>
        <w:t>Spring 4-H Volunteer Education Classes- March 20 </w:t>
      </w:r>
    </w:p>
    <w:p w14:paraId="2F00D163" w14:textId="77777777" w:rsidR="002D1644" w:rsidRPr="002D1644" w:rsidRDefault="002D1644" w:rsidP="002D1644">
      <w:r w:rsidRPr="002D1644">
        <w:t>Snohomish County 4-H will facilitate a series of Spring Continuing Volunteer Education Classes on Saturday, March 20, 2021. These classes are open to all Extension programs statewide. Classes to be offered are:</w:t>
      </w:r>
    </w:p>
    <w:p w14:paraId="4D6D88DF" w14:textId="77777777" w:rsidR="002D1644" w:rsidRPr="002D1644" w:rsidRDefault="002D1644" w:rsidP="002D1644">
      <w:r w:rsidRPr="002D1644">
        <w:t>10:00 – 11:00 a.m.  Group Basics </w:t>
      </w:r>
    </w:p>
    <w:p w14:paraId="7E28BEE8" w14:textId="77777777" w:rsidR="002D1644" w:rsidRPr="002D1644" w:rsidRDefault="002D1644" w:rsidP="002D1644">
      <w:r w:rsidRPr="002D1644">
        <w:t>12:00 p.m.  Group Agreements (Please join at 11:45 if you are not familiar with Zoom annotation tools).</w:t>
      </w:r>
    </w:p>
    <w:p w14:paraId="7C30B9B2" w14:textId="77777777" w:rsidR="002D1644" w:rsidRPr="002D1644" w:rsidRDefault="002D1644" w:rsidP="002D1644">
      <w:r w:rsidRPr="002D1644">
        <w:t>1:00 – 2:30 p.m.  Peer Consultation</w:t>
      </w:r>
    </w:p>
    <w:p w14:paraId="7450E5C3" w14:textId="77777777" w:rsidR="002D1644" w:rsidRPr="002D1644" w:rsidRDefault="002D1644" w:rsidP="002D1644">
      <w:r w:rsidRPr="002D1644">
        <w:t>3:00 – 5:00 p.m.  Conflict Management</w:t>
      </w:r>
    </w:p>
    <w:p w14:paraId="5E8B4CAB" w14:textId="77777777" w:rsidR="002D1644" w:rsidRPr="002D1644" w:rsidRDefault="002D1644" w:rsidP="002D1644">
      <w:r w:rsidRPr="002D1644">
        <w:t>3:00 – 5:00 p.m.  Delegation</w:t>
      </w:r>
    </w:p>
    <w:p w14:paraId="21092C71" w14:textId="77777777" w:rsidR="002D1644" w:rsidRPr="002D1644" w:rsidRDefault="002D1644" w:rsidP="002D1644">
      <w:r w:rsidRPr="002D1644">
        <w:t>For further information, including class descriptions, and to sign up for classes use this link.</w:t>
      </w:r>
    </w:p>
    <w:p w14:paraId="77FAA93D" w14:textId="77777777" w:rsidR="002D1644" w:rsidRPr="002D1644" w:rsidRDefault="002D1644" w:rsidP="002D1644">
      <w:hyperlink r:id="rId22" w:tgtFrame="_blank" w:history="1">
        <w:r w:rsidRPr="002D1644">
          <w:rPr>
            <w:rStyle w:val="Hyperlink"/>
          </w:rPr>
          <w:t>https://extension.wsu.edu/snohomish/4h/volunteers/continuing-education-for-4-h-volunteers/spring-4-h-continuing-volunteer-education/</w:t>
        </w:r>
      </w:hyperlink>
      <w:r w:rsidRPr="002D1644">
        <w:t> </w:t>
      </w:r>
    </w:p>
    <w:p w14:paraId="663B8038" w14:textId="77777777" w:rsidR="002D1644" w:rsidRPr="002D1644" w:rsidRDefault="002D1644" w:rsidP="002D1644">
      <w:r w:rsidRPr="002D1644">
        <w:lastRenderedPageBreak/>
        <w:t> </w:t>
      </w:r>
    </w:p>
    <w:p w14:paraId="13B2D650" w14:textId="77777777" w:rsidR="002D1644" w:rsidRPr="002D1644" w:rsidRDefault="002D1644" w:rsidP="002D1644">
      <w:r w:rsidRPr="002D1644">
        <w:rPr>
          <w:b/>
          <w:bCs/>
        </w:rPr>
        <w:t>Presenting:  Workshops on Raising Poultry and Rabbits for Home Use</w:t>
      </w:r>
    </w:p>
    <w:p w14:paraId="4ED4791A" w14:textId="77777777" w:rsidR="002D1644" w:rsidRPr="002D1644" w:rsidRDefault="002D1644" w:rsidP="002D1644">
      <w:r w:rsidRPr="002D1644">
        <w:t>The WSU Extension 4-H Youth Development Small Animal Committee is presenting the following workshops:</w:t>
      </w:r>
    </w:p>
    <w:p w14:paraId="4836C392" w14:textId="77777777" w:rsidR="002D1644" w:rsidRPr="002D1644" w:rsidRDefault="002D1644" w:rsidP="002D1644">
      <w:r w:rsidRPr="002D1644">
        <w:rPr>
          <w:b/>
          <w:bCs/>
        </w:rPr>
        <w:t>Raising Poultry for Home Use:</w:t>
      </w:r>
    </w:p>
    <w:p w14:paraId="77F98BCE" w14:textId="77777777" w:rsidR="002D1644" w:rsidRPr="002D1644" w:rsidRDefault="002D1644" w:rsidP="002D1644">
      <w:r w:rsidRPr="002D1644">
        <w:t>Have you been thinking about or have you just started raising poultry for your family? Raising Poultry for Home Use is an introduction to raising poultry for eggs and/or meat. This workshop will be informational with an opportunity to ask questions. Raising Poultry for Home Use is designed for adult 4-H volunteers, parents/guardians, and teens (such as Int./Sr. 4-H and FFA members). The information presented may not hold the attention of a younger audience.</w:t>
      </w:r>
    </w:p>
    <w:p w14:paraId="3B7560E3" w14:textId="77777777" w:rsidR="002D1644" w:rsidRPr="002D1644" w:rsidRDefault="002D1644" w:rsidP="002D1644">
      <w:r w:rsidRPr="002D1644">
        <w:rPr>
          <w:b/>
          <w:bCs/>
        </w:rPr>
        <w:t>When:  Wednesday, March 31, 2021, 6:30 to 8:30 PM</w:t>
      </w:r>
      <w:r w:rsidRPr="002D1644">
        <w:t xml:space="preserve"> Pacific Time</w:t>
      </w:r>
    </w:p>
    <w:p w14:paraId="2112B278" w14:textId="77777777" w:rsidR="002D1644" w:rsidRPr="002D1644" w:rsidRDefault="002D1644" w:rsidP="002D1644">
      <w:r w:rsidRPr="002D1644">
        <w:t>Register in advance for this meeting:</w:t>
      </w:r>
      <w:r w:rsidRPr="002D1644">
        <w:br/>
      </w:r>
      <w:hyperlink r:id="rId23" w:tgtFrame="_blank" w:history="1">
        <w:r w:rsidRPr="002D1644">
          <w:rPr>
            <w:rStyle w:val="Hyperlink"/>
          </w:rPr>
          <w:t>https://wsu.zoom.us/meeting/register/tJAudu2upjIqE9J3UORFqZTKeFPlAoLKdsIS</w:t>
        </w:r>
      </w:hyperlink>
    </w:p>
    <w:p w14:paraId="65555C70" w14:textId="77777777" w:rsidR="002D1644" w:rsidRPr="002D1644" w:rsidRDefault="002D1644" w:rsidP="002D1644">
      <w:r w:rsidRPr="002D1644">
        <w:t>After registering, you will receive a confirmation email containing information about joining the meeting.</w:t>
      </w:r>
    </w:p>
    <w:p w14:paraId="16C83365" w14:textId="77777777" w:rsidR="002D1644" w:rsidRPr="002D1644" w:rsidRDefault="002D1644" w:rsidP="002D1644">
      <w:r w:rsidRPr="002D1644">
        <w:t> </w:t>
      </w:r>
    </w:p>
    <w:p w14:paraId="19686317" w14:textId="77777777" w:rsidR="002D1644" w:rsidRPr="002D1644" w:rsidRDefault="002D1644" w:rsidP="002D1644">
      <w:r w:rsidRPr="002D1644">
        <w:rPr>
          <w:b/>
          <w:bCs/>
        </w:rPr>
        <w:t>Raising Rabbits for Home Use:</w:t>
      </w:r>
    </w:p>
    <w:p w14:paraId="54AE2213" w14:textId="77777777" w:rsidR="002D1644" w:rsidRPr="002D1644" w:rsidRDefault="002D1644" w:rsidP="002D1644">
      <w:r w:rsidRPr="002D1644">
        <w:t>Have you been thinking about or have you just started raising rabbits for your family? Raising Rabbits for Home Use is an introduction to raising rabbits for meat. This workshop will be informational with an opportunity to ask questions. Raising Rabbits for Home Use is designed for adult 4-H volunteers, parents/guardians, and teens (such as Int./Sr. 4-H and FFA members). The information presented may not hold the attention of a younger audience.</w:t>
      </w:r>
    </w:p>
    <w:p w14:paraId="375E2000" w14:textId="77777777" w:rsidR="002D1644" w:rsidRPr="002D1644" w:rsidRDefault="002D1644" w:rsidP="002D1644">
      <w:r w:rsidRPr="002D1644">
        <w:rPr>
          <w:b/>
          <w:bCs/>
        </w:rPr>
        <w:t>When:  Wednesday, April 14, 2021, 06:30 to 8:30 PM</w:t>
      </w:r>
      <w:r w:rsidRPr="002D1644">
        <w:t xml:space="preserve"> Pacific Time</w:t>
      </w:r>
    </w:p>
    <w:p w14:paraId="30FE6576" w14:textId="77777777" w:rsidR="002D1644" w:rsidRPr="002D1644" w:rsidRDefault="002D1644" w:rsidP="002D1644">
      <w:r w:rsidRPr="002D1644">
        <w:t>Register in advance for this meeting:</w:t>
      </w:r>
      <w:r w:rsidRPr="002D1644">
        <w:br/>
      </w:r>
      <w:hyperlink r:id="rId24" w:tgtFrame="_blank" w:history="1">
        <w:r w:rsidRPr="002D1644">
          <w:rPr>
            <w:rStyle w:val="Hyperlink"/>
          </w:rPr>
          <w:t>https://wsu.zoom.us/meeting/register/tJ0kd-qgrD4iHtPMBrq6JT4lL-1ZQo29gykF</w:t>
        </w:r>
      </w:hyperlink>
    </w:p>
    <w:p w14:paraId="2A8721F5" w14:textId="77777777" w:rsidR="002D1644" w:rsidRPr="002D1644" w:rsidRDefault="002D1644" w:rsidP="002D1644">
      <w:r w:rsidRPr="002D1644">
        <w:t>After registering, you will receive a confirmation email containing information about joining the meeting.</w:t>
      </w:r>
    </w:p>
    <w:p w14:paraId="1D2E6F6D" w14:textId="77777777" w:rsidR="002D1644" w:rsidRPr="002D1644" w:rsidRDefault="002D1644" w:rsidP="002D1644">
      <w:r w:rsidRPr="002D1644">
        <w:t> </w:t>
      </w:r>
    </w:p>
    <w:p w14:paraId="19755DA6" w14:textId="77777777" w:rsidR="002D1644" w:rsidRPr="002D1644" w:rsidRDefault="002D1644" w:rsidP="002D1644">
      <w:r w:rsidRPr="002D1644">
        <w:rPr>
          <w:b/>
          <w:bCs/>
        </w:rPr>
        <w:t>The WSU Extension 4-H Youth Development Small Animal Committee will offer the following workshops in April and May:</w:t>
      </w:r>
    </w:p>
    <w:p w14:paraId="469673DC" w14:textId="77777777" w:rsidR="002D1644" w:rsidRPr="002D1644" w:rsidRDefault="002D1644" w:rsidP="002D1644">
      <w:r w:rsidRPr="002D1644">
        <w:rPr>
          <w:b/>
          <w:bCs/>
          <w:i/>
          <w:iCs/>
        </w:rPr>
        <w:t>Introduction to Showing Cats:</w:t>
      </w:r>
    </w:p>
    <w:p w14:paraId="14E78E80" w14:textId="77777777" w:rsidR="002D1644" w:rsidRPr="002D1644" w:rsidRDefault="002D1644" w:rsidP="002D1644">
      <w:r w:rsidRPr="002D1644">
        <w:t>Join us for a Zoom workshop all about showing cats. This workshop is for 4-H youth in the cat project and anyone interested in learning about what it takes to show a cat. You do not need to own a cat to participate in this workshop.</w:t>
      </w:r>
    </w:p>
    <w:p w14:paraId="1252743C" w14:textId="77777777" w:rsidR="002D1644" w:rsidRPr="002D1644" w:rsidRDefault="002D1644" w:rsidP="002D1644">
      <w:r w:rsidRPr="002D1644">
        <w:rPr>
          <w:b/>
          <w:bCs/>
        </w:rPr>
        <w:t>When: April 3, 2021, 1:00 to 2:30</w:t>
      </w:r>
      <w:r w:rsidRPr="002D1644">
        <w:t xml:space="preserve"> PM Pacific Time</w:t>
      </w:r>
    </w:p>
    <w:p w14:paraId="0041C9F6" w14:textId="77777777" w:rsidR="002D1644" w:rsidRPr="002D1644" w:rsidRDefault="002D1644" w:rsidP="002D1644">
      <w:r w:rsidRPr="002D1644">
        <w:t>Register in advance for this meeting:</w:t>
      </w:r>
      <w:r w:rsidRPr="002D1644">
        <w:br/>
      </w:r>
      <w:hyperlink r:id="rId25" w:tgtFrame="_blank" w:history="1">
        <w:r w:rsidRPr="002D1644">
          <w:rPr>
            <w:rStyle w:val="Hyperlink"/>
          </w:rPr>
          <w:t>https://wsu.zoom.us/meeting/register/tJwqcuGprDoiE9LUrqoY_kC1CYyks1z4ZsVC</w:t>
        </w:r>
      </w:hyperlink>
    </w:p>
    <w:p w14:paraId="76EDA3A0" w14:textId="77777777" w:rsidR="002D1644" w:rsidRPr="002D1644" w:rsidRDefault="002D1644" w:rsidP="002D1644">
      <w:r w:rsidRPr="002D1644">
        <w:t>After registering, you will receive a confirmation email containing information about joining the meeting.</w:t>
      </w:r>
    </w:p>
    <w:p w14:paraId="15AB3959" w14:textId="77777777" w:rsidR="002D1644" w:rsidRPr="002D1644" w:rsidRDefault="002D1644" w:rsidP="002D1644">
      <w:r w:rsidRPr="002D1644">
        <w:t> </w:t>
      </w:r>
    </w:p>
    <w:p w14:paraId="64C3D5BC" w14:textId="77777777" w:rsidR="002D1644" w:rsidRPr="002D1644" w:rsidRDefault="002D1644" w:rsidP="002D1644">
      <w:r w:rsidRPr="002D1644">
        <w:rPr>
          <w:b/>
          <w:bCs/>
          <w:i/>
          <w:iCs/>
        </w:rPr>
        <w:t>Cavy Basics</w:t>
      </w:r>
      <w:r w:rsidRPr="002D1644">
        <w:t> (this workshop is a repeat of the same workshop previously offered in January):</w:t>
      </w:r>
    </w:p>
    <w:p w14:paraId="47EB754C" w14:textId="77777777" w:rsidR="002D1644" w:rsidRPr="002D1644" w:rsidRDefault="002D1644" w:rsidP="002D1644">
      <w:r w:rsidRPr="002D1644">
        <w:t>Cavy Basics is a Zoom workshop covering introductory information for youth new to caring for and raising cavies. Youth do not need to own a cavy to participate in the Zoom. Topics covered will include feed, water, housing, and basic handling for safety (picking up a cavy, holding a cavy, posing a cavy on a table).</w:t>
      </w:r>
    </w:p>
    <w:p w14:paraId="2EFFC2F2" w14:textId="77777777" w:rsidR="002D1644" w:rsidRPr="002D1644" w:rsidRDefault="002D1644" w:rsidP="002D1644">
      <w:r w:rsidRPr="002D1644">
        <w:rPr>
          <w:b/>
          <w:bCs/>
        </w:rPr>
        <w:t>When: April 17, 2021, 1:00 to 2:30 PM</w:t>
      </w:r>
      <w:r w:rsidRPr="002D1644">
        <w:t xml:space="preserve"> Pacific Time</w:t>
      </w:r>
    </w:p>
    <w:p w14:paraId="24E68BB1" w14:textId="77777777" w:rsidR="002D1644" w:rsidRPr="002D1644" w:rsidRDefault="002D1644" w:rsidP="002D1644">
      <w:r w:rsidRPr="002D1644">
        <w:t>Register in advance for this meeting:</w:t>
      </w:r>
      <w:r w:rsidRPr="002D1644">
        <w:br/>
      </w:r>
      <w:hyperlink r:id="rId26" w:tgtFrame="_blank" w:history="1">
        <w:r w:rsidRPr="002D1644">
          <w:rPr>
            <w:rStyle w:val="Hyperlink"/>
          </w:rPr>
          <w:t>https://wsu.zoom.us/meeting/register/tJIvceGsqTkrGdRue2ANWVZ4cbCVn8QjmEqo</w:t>
        </w:r>
      </w:hyperlink>
    </w:p>
    <w:p w14:paraId="3B89CD9B" w14:textId="77777777" w:rsidR="002D1644" w:rsidRPr="002D1644" w:rsidRDefault="002D1644" w:rsidP="002D1644">
      <w:r w:rsidRPr="002D1644">
        <w:lastRenderedPageBreak/>
        <w:t>After registering, you will receive a confirmation email containing information about joining the meeting.</w:t>
      </w:r>
    </w:p>
    <w:p w14:paraId="30A19803" w14:textId="77777777" w:rsidR="002D1644" w:rsidRPr="002D1644" w:rsidRDefault="002D1644" w:rsidP="002D1644">
      <w:r w:rsidRPr="002D1644">
        <w:t> </w:t>
      </w:r>
    </w:p>
    <w:p w14:paraId="425189B9" w14:textId="77777777" w:rsidR="002D1644" w:rsidRPr="002D1644" w:rsidRDefault="002D1644" w:rsidP="002D1644">
      <w:r w:rsidRPr="002D1644">
        <w:rPr>
          <w:b/>
          <w:bCs/>
          <w:i/>
          <w:iCs/>
        </w:rPr>
        <w:t>Introduction to Judging Contests for Rabbit &amp; Cavy 4-H Members:</w:t>
      </w:r>
    </w:p>
    <w:p w14:paraId="4D1D67DB" w14:textId="77777777" w:rsidR="002D1644" w:rsidRPr="002D1644" w:rsidRDefault="002D1644" w:rsidP="002D1644">
      <w:r w:rsidRPr="002D1644">
        <w:t>You get to be the judge! An introduction to judging contests and how to mark your scorecard. Judge a few practice classes from photographs of rabbits and cavies. Note to parents: This workshop may be challenging for younger 4-H members as understanding number patterns is part of participating in a Judging Contest. Youth age 9 and younger should have an adult helper present during the workshop.</w:t>
      </w:r>
    </w:p>
    <w:p w14:paraId="7C261ABD" w14:textId="77777777" w:rsidR="002D1644" w:rsidRPr="002D1644" w:rsidRDefault="002D1644" w:rsidP="002D1644">
      <w:r w:rsidRPr="002D1644">
        <w:t>When: May 15, 2021, 1:00 to 2:30 PM Pacific Time</w:t>
      </w:r>
    </w:p>
    <w:p w14:paraId="5CDCD139" w14:textId="77777777" w:rsidR="002D1644" w:rsidRPr="002D1644" w:rsidRDefault="002D1644" w:rsidP="002D1644">
      <w:r w:rsidRPr="002D1644">
        <w:t>Register in advance for this meeting:</w:t>
      </w:r>
      <w:r w:rsidRPr="002D1644">
        <w:br/>
      </w:r>
      <w:hyperlink r:id="rId27" w:tgtFrame="_blank" w:history="1">
        <w:r w:rsidRPr="002D1644">
          <w:rPr>
            <w:rStyle w:val="Hyperlink"/>
          </w:rPr>
          <w:t>https://wsu.zoom.us/meeting/register/tJYtd-irrD0vHNP_CC-ojyESIwcoHoRMXIPS</w:t>
        </w:r>
      </w:hyperlink>
    </w:p>
    <w:p w14:paraId="1E536E9F" w14:textId="77777777" w:rsidR="002D1644" w:rsidRPr="002D1644" w:rsidRDefault="002D1644" w:rsidP="002D1644">
      <w:r w:rsidRPr="002D1644">
        <w:t>After registering, you will receive a confirmation email containing information about joining the meeting.</w:t>
      </w:r>
    </w:p>
    <w:p w14:paraId="01C7875B" w14:textId="77777777" w:rsidR="002D1644" w:rsidRPr="002D1644" w:rsidRDefault="002D1644" w:rsidP="002D1644">
      <w:r w:rsidRPr="002D1644">
        <w:t> </w:t>
      </w:r>
    </w:p>
    <w:p w14:paraId="5EA06D5F" w14:textId="77777777" w:rsidR="002D1644" w:rsidRPr="002D1644" w:rsidRDefault="002D1644" w:rsidP="002D1644">
      <w:r w:rsidRPr="002D1644">
        <w:rPr>
          <w:b/>
          <w:bCs/>
        </w:rPr>
        <w:t>Helpful Links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378"/>
        <w:gridCol w:w="2380"/>
      </w:tblGrid>
      <w:tr w:rsidR="002D1644" w:rsidRPr="002D1644" w14:paraId="57F9239C" w14:textId="77777777" w:rsidTr="002D1644">
        <w:trPr>
          <w:tblCellSpacing w:w="15" w:type="dxa"/>
        </w:trPr>
        <w:tc>
          <w:tcPr>
            <w:tcW w:w="0" w:type="auto"/>
            <w:vAlign w:val="center"/>
            <w:hideMark/>
          </w:tcPr>
          <w:p w14:paraId="4B90C203" w14:textId="77777777" w:rsidR="002D1644" w:rsidRPr="002D1644" w:rsidRDefault="002D1644" w:rsidP="002D1644">
            <w:hyperlink r:id="rId28" w:tgtFrame="_blank" w:history="1">
              <w:r w:rsidRPr="002D1644">
                <w:rPr>
                  <w:rStyle w:val="Hyperlink"/>
                  <w:b/>
                  <w:bCs/>
                </w:rPr>
                <w:t>4-H Online</w:t>
              </w:r>
            </w:hyperlink>
          </w:p>
        </w:tc>
        <w:tc>
          <w:tcPr>
            <w:tcW w:w="0" w:type="auto"/>
            <w:vAlign w:val="center"/>
            <w:hideMark/>
          </w:tcPr>
          <w:p w14:paraId="0B6FB82C" w14:textId="77777777" w:rsidR="002D1644" w:rsidRPr="002D1644" w:rsidRDefault="002D1644" w:rsidP="002D1644">
            <w:hyperlink r:id="rId29" w:tgtFrame="_blank" w:history="1">
              <w:r w:rsidRPr="002D1644">
                <w:rPr>
                  <w:rStyle w:val="Hyperlink"/>
                  <w:b/>
                  <w:bCs/>
                </w:rPr>
                <w:t>Volunteer Hours</w:t>
              </w:r>
            </w:hyperlink>
          </w:p>
        </w:tc>
      </w:tr>
      <w:tr w:rsidR="002D1644" w:rsidRPr="002D1644" w14:paraId="7A99BD4F" w14:textId="77777777" w:rsidTr="002D1644">
        <w:trPr>
          <w:tblCellSpacing w:w="15" w:type="dxa"/>
        </w:trPr>
        <w:tc>
          <w:tcPr>
            <w:tcW w:w="0" w:type="auto"/>
            <w:vAlign w:val="center"/>
            <w:hideMark/>
          </w:tcPr>
          <w:p w14:paraId="0BD7F749" w14:textId="77777777" w:rsidR="002D1644" w:rsidRPr="002D1644" w:rsidRDefault="002D1644" w:rsidP="002D1644">
            <w:hyperlink r:id="rId30" w:tgtFrame="_blank" w:history="1">
              <w:r w:rsidRPr="002D1644">
                <w:rPr>
                  <w:rStyle w:val="Hyperlink"/>
                  <w:b/>
                  <w:bCs/>
                </w:rPr>
                <w:t>Whitman County Extension Website</w:t>
              </w:r>
            </w:hyperlink>
          </w:p>
        </w:tc>
        <w:tc>
          <w:tcPr>
            <w:tcW w:w="0" w:type="auto"/>
            <w:vAlign w:val="center"/>
            <w:hideMark/>
          </w:tcPr>
          <w:p w14:paraId="7736564D" w14:textId="77777777" w:rsidR="002D1644" w:rsidRPr="002D1644" w:rsidRDefault="002D1644" w:rsidP="002D1644">
            <w:hyperlink r:id="rId31" w:tgtFrame="_blank" w:history="1">
              <w:r w:rsidRPr="002D1644">
                <w:rPr>
                  <w:rStyle w:val="Hyperlink"/>
                  <w:b/>
                  <w:bCs/>
                </w:rPr>
                <w:t>State 4-H Website</w:t>
              </w:r>
            </w:hyperlink>
          </w:p>
        </w:tc>
      </w:tr>
      <w:tr w:rsidR="002D1644" w:rsidRPr="002D1644" w14:paraId="76FE92CD" w14:textId="77777777" w:rsidTr="002D1644">
        <w:trPr>
          <w:tblCellSpacing w:w="15" w:type="dxa"/>
        </w:trPr>
        <w:tc>
          <w:tcPr>
            <w:tcW w:w="0" w:type="auto"/>
            <w:vAlign w:val="center"/>
            <w:hideMark/>
          </w:tcPr>
          <w:p w14:paraId="77006AEB" w14:textId="77777777" w:rsidR="002D1644" w:rsidRPr="002D1644" w:rsidRDefault="002D1644" w:rsidP="002D1644">
            <w:hyperlink r:id="rId32" w:tgtFrame="_blank" w:history="1">
              <w:r w:rsidRPr="002D1644">
                <w:rPr>
                  <w:rStyle w:val="Hyperlink"/>
                  <w:b/>
                  <w:bCs/>
                </w:rPr>
                <w:t>4-H In-Person Resources</w:t>
              </w:r>
            </w:hyperlink>
          </w:p>
        </w:tc>
        <w:tc>
          <w:tcPr>
            <w:tcW w:w="0" w:type="auto"/>
            <w:vAlign w:val="center"/>
            <w:hideMark/>
          </w:tcPr>
          <w:p w14:paraId="6612B6E0" w14:textId="77777777" w:rsidR="002D1644" w:rsidRPr="002D1644" w:rsidRDefault="002D1644" w:rsidP="002D1644">
            <w:hyperlink r:id="rId33" w:tgtFrame="_blank" w:history="1">
              <w:r w:rsidRPr="002D1644">
                <w:rPr>
                  <w:rStyle w:val="Hyperlink"/>
                  <w:b/>
                  <w:bCs/>
                </w:rPr>
                <w:t>Extension Facebook Page</w:t>
              </w:r>
            </w:hyperlink>
          </w:p>
        </w:tc>
      </w:tr>
    </w:tbl>
    <w:p w14:paraId="1F52C41A" w14:textId="77777777" w:rsidR="002D1644" w:rsidRPr="002D1644" w:rsidRDefault="002D1644" w:rsidP="002D1644">
      <w:r w:rsidRPr="002D1644">
        <w:t> </w:t>
      </w:r>
    </w:p>
    <w:p w14:paraId="7A7FFE14" w14:textId="3E6B39DF" w:rsidR="00AB736D" w:rsidRPr="00277B95" w:rsidRDefault="00AB736D" w:rsidP="00277B95">
      <w:bookmarkStart w:id="0" w:name="_GoBack"/>
      <w:bookmarkEnd w:id="0"/>
    </w:p>
    <w:sectPr w:rsidR="00AB736D" w:rsidRPr="00277B95">
      <w:headerReference w:type="even" r:id="rId34"/>
      <w:headerReference w:type="default" r:id="rId35"/>
      <w:footerReference w:type="even" r:id="rId36"/>
      <w:footerReference w:type="default" r:id="rId37"/>
      <w:headerReference w:type="first" r:id="rId38"/>
      <w:footerReference w:type="first" r:id="rId3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5BFF64" w14:textId="77777777" w:rsidR="00677329" w:rsidRDefault="00677329" w:rsidP="00611204">
      <w:r>
        <w:separator/>
      </w:r>
    </w:p>
  </w:endnote>
  <w:endnote w:type="continuationSeparator" w:id="0">
    <w:p w14:paraId="5A138812" w14:textId="77777777" w:rsidR="00677329" w:rsidRDefault="00677329" w:rsidP="006112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2A47B0" w14:textId="77777777" w:rsidR="00611204" w:rsidRDefault="0061120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71C3FE" w14:textId="77777777" w:rsidR="00611204" w:rsidRDefault="0061120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0736F0" w14:textId="77777777" w:rsidR="00611204" w:rsidRDefault="006112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13BB5E" w14:textId="77777777" w:rsidR="00677329" w:rsidRDefault="00677329" w:rsidP="00611204">
      <w:r>
        <w:separator/>
      </w:r>
    </w:p>
  </w:footnote>
  <w:footnote w:type="continuationSeparator" w:id="0">
    <w:p w14:paraId="5AD40CA1" w14:textId="77777777" w:rsidR="00677329" w:rsidRDefault="00677329" w:rsidP="006112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B85D14" w14:textId="77777777" w:rsidR="00611204" w:rsidRDefault="0061120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F94EF3" w14:textId="109FB75B" w:rsidR="00611204" w:rsidRDefault="0061120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75A8A1" w14:textId="77777777" w:rsidR="00611204" w:rsidRDefault="0061120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9F3B9A"/>
    <w:multiLevelType w:val="multilevel"/>
    <w:tmpl w:val="96E6691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3DF0C7F"/>
    <w:multiLevelType w:val="multilevel"/>
    <w:tmpl w:val="2690B5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84669AE"/>
    <w:multiLevelType w:val="hybridMultilevel"/>
    <w:tmpl w:val="102CE824"/>
    <w:lvl w:ilvl="0" w:tplc="5B067E4E">
      <w:numFmt w:val="bullet"/>
      <w:lvlText w:val="•"/>
      <w:lvlJc w:val="left"/>
      <w:pPr>
        <w:ind w:left="1913" w:hanging="154"/>
      </w:pPr>
      <w:rPr>
        <w:rFonts w:ascii="Segoe UI" w:eastAsia="Segoe UI" w:hAnsi="Segoe UI" w:cs="Segoe UI" w:hint="default"/>
        <w:b/>
        <w:bCs/>
        <w:w w:val="100"/>
        <w:sz w:val="22"/>
        <w:szCs w:val="22"/>
        <w:lang w:val="en-US" w:eastAsia="en-US" w:bidi="ar-SA"/>
      </w:rPr>
    </w:lvl>
    <w:lvl w:ilvl="1" w:tplc="F768E89E">
      <w:numFmt w:val="bullet"/>
      <w:lvlText w:val="•"/>
      <w:lvlJc w:val="left"/>
      <w:pPr>
        <w:ind w:left="2862" w:hanging="154"/>
      </w:pPr>
      <w:rPr>
        <w:rFonts w:hint="default"/>
        <w:lang w:val="en-US" w:eastAsia="en-US" w:bidi="ar-SA"/>
      </w:rPr>
    </w:lvl>
    <w:lvl w:ilvl="2" w:tplc="BC581DBA">
      <w:numFmt w:val="bullet"/>
      <w:lvlText w:val="•"/>
      <w:lvlJc w:val="left"/>
      <w:pPr>
        <w:ind w:left="3804" w:hanging="154"/>
      </w:pPr>
      <w:rPr>
        <w:rFonts w:hint="default"/>
        <w:lang w:val="en-US" w:eastAsia="en-US" w:bidi="ar-SA"/>
      </w:rPr>
    </w:lvl>
    <w:lvl w:ilvl="3" w:tplc="EA7AC8B0">
      <w:numFmt w:val="bullet"/>
      <w:lvlText w:val="•"/>
      <w:lvlJc w:val="left"/>
      <w:pPr>
        <w:ind w:left="4746" w:hanging="154"/>
      </w:pPr>
      <w:rPr>
        <w:rFonts w:hint="default"/>
        <w:lang w:val="en-US" w:eastAsia="en-US" w:bidi="ar-SA"/>
      </w:rPr>
    </w:lvl>
    <w:lvl w:ilvl="4" w:tplc="B3601458">
      <w:numFmt w:val="bullet"/>
      <w:lvlText w:val="•"/>
      <w:lvlJc w:val="left"/>
      <w:pPr>
        <w:ind w:left="5688" w:hanging="154"/>
      </w:pPr>
      <w:rPr>
        <w:rFonts w:hint="default"/>
        <w:lang w:val="en-US" w:eastAsia="en-US" w:bidi="ar-SA"/>
      </w:rPr>
    </w:lvl>
    <w:lvl w:ilvl="5" w:tplc="E53E348A">
      <w:numFmt w:val="bullet"/>
      <w:lvlText w:val="•"/>
      <w:lvlJc w:val="left"/>
      <w:pPr>
        <w:ind w:left="6630" w:hanging="154"/>
      </w:pPr>
      <w:rPr>
        <w:rFonts w:hint="default"/>
        <w:lang w:val="en-US" w:eastAsia="en-US" w:bidi="ar-SA"/>
      </w:rPr>
    </w:lvl>
    <w:lvl w:ilvl="6" w:tplc="D9D2FD42">
      <w:numFmt w:val="bullet"/>
      <w:lvlText w:val="•"/>
      <w:lvlJc w:val="left"/>
      <w:pPr>
        <w:ind w:left="7572" w:hanging="154"/>
      </w:pPr>
      <w:rPr>
        <w:rFonts w:hint="default"/>
        <w:lang w:val="en-US" w:eastAsia="en-US" w:bidi="ar-SA"/>
      </w:rPr>
    </w:lvl>
    <w:lvl w:ilvl="7" w:tplc="821CCEC0">
      <w:numFmt w:val="bullet"/>
      <w:lvlText w:val="•"/>
      <w:lvlJc w:val="left"/>
      <w:pPr>
        <w:ind w:left="8514" w:hanging="154"/>
      </w:pPr>
      <w:rPr>
        <w:rFonts w:hint="default"/>
        <w:lang w:val="en-US" w:eastAsia="en-US" w:bidi="ar-SA"/>
      </w:rPr>
    </w:lvl>
    <w:lvl w:ilvl="8" w:tplc="3F74CC3E">
      <w:numFmt w:val="bullet"/>
      <w:lvlText w:val="•"/>
      <w:lvlJc w:val="left"/>
      <w:pPr>
        <w:ind w:left="9456" w:hanging="154"/>
      </w:pPr>
      <w:rPr>
        <w:rFonts w:hint="default"/>
        <w:lang w:val="en-US" w:eastAsia="en-US" w:bidi="ar-SA"/>
      </w:rPr>
    </w:lvl>
  </w:abstractNum>
  <w:abstractNum w:abstractNumId="3" w15:restartNumberingAfterBreak="0">
    <w:nsid w:val="2E844612"/>
    <w:multiLevelType w:val="multilevel"/>
    <w:tmpl w:val="B0228C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7610655"/>
    <w:multiLevelType w:val="multilevel"/>
    <w:tmpl w:val="58646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A1B2224"/>
    <w:multiLevelType w:val="multilevel"/>
    <w:tmpl w:val="EE70E1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D9B7CC6"/>
    <w:multiLevelType w:val="multilevel"/>
    <w:tmpl w:val="0B2E31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6"/>
  </w:num>
  <w:num w:numId="3">
    <w:abstractNumId w:val="5"/>
  </w:num>
  <w:num w:numId="4">
    <w:abstractNumId w:val="3"/>
  </w:num>
  <w:num w:numId="5">
    <w:abstractNumId w:val="2"/>
  </w:num>
  <w:num w:numId="6">
    <w:abstractNumId w:val="4"/>
  </w:num>
  <w:num w:numId="7">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WwsDA3NzIxNjUytDRT0lEKTi0uzszPAykwtqwFAKmRIJwtAAAA"/>
  </w:docVars>
  <w:rsids>
    <w:rsidRoot w:val="00FE2592"/>
    <w:rsid w:val="000007F8"/>
    <w:rsid w:val="00033A3A"/>
    <w:rsid w:val="00042F3D"/>
    <w:rsid w:val="000C5FE3"/>
    <w:rsid w:val="000E2D64"/>
    <w:rsid w:val="000F6AB5"/>
    <w:rsid w:val="0011561B"/>
    <w:rsid w:val="001429BE"/>
    <w:rsid w:val="00143131"/>
    <w:rsid w:val="00147897"/>
    <w:rsid w:val="00182CE4"/>
    <w:rsid w:val="001951A3"/>
    <w:rsid w:val="001A596D"/>
    <w:rsid w:val="001A7BBD"/>
    <w:rsid w:val="001B6BD6"/>
    <w:rsid w:val="001D34A7"/>
    <w:rsid w:val="001D3F1D"/>
    <w:rsid w:val="001E7C84"/>
    <w:rsid w:val="00200F09"/>
    <w:rsid w:val="00207284"/>
    <w:rsid w:val="00222C04"/>
    <w:rsid w:val="00265055"/>
    <w:rsid w:val="00272542"/>
    <w:rsid w:val="00277B95"/>
    <w:rsid w:val="002A6610"/>
    <w:rsid w:val="002D1644"/>
    <w:rsid w:val="00301ACD"/>
    <w:rsid w:val="00301FB7"/>
    <w:rsid w:val="00307C3F"/>
    <w:rsid w:val="00312ACD"/>
    <w:rsid w:val="00330982"/>
    <w:rsid w:val="00335DF0"/>
    <w:rsid w:val="00336312"/>
    <w:rsid w:val="00336F22"/>
    <w:rsid w:val="003547EE"/>
    <w:rsid w:val="003565C4"/>
    <w:rsid w:val="0036310F"/>
    <w:rsid w:val="0036682B"/>
    <w:rsid w:val="00381704"/>
    <w:rsid w:val="00387849"/>
    <w:rsid w:val="0039085C"/>
    <w:rsid w:val="0039158F"/>
    <w:rsid w:val="003A252D"/>
    <w:rsid w:val="003D1D22"/>
    <w:rsid w:val="003E13E3"/>
    <w:rsid w:val="00405716"/>
    <w:rsid w:val="0041144E"/>
    <w:rsid w:val="004138CA"/>
    <w:rsid w:val="00423C51"/>
    <w:rsid w:val="00451379"/>
    <w:rsid w:val="00452BD3"/>
    <w:rsid w:val="00460A19"/>
    <w:rsid w:val="0048113C"/>
    <w:rsid w:val="004910F3"/>
    <w:rsid w:val="004A6470"/>
    <w:rsid w:val="004A719C"/>
    <w:rsid w:val="004C486A"/>
    <w:rsid w:val="004F12A5"/>
    <w:rsid w:val="004F67B6"/>
    <w:rsid w:val="005132BC"/>
    <w:rsid w:val="00527A89"/>
    <w:rsid w:val="00571579"/>
    <w:rsid w:val="00571D40"/>
    <w:rsid w:val="00592313"/>
    <w:rsid w:val="00594540"/>
    <w:rsid w:val="005A568B"/>
    <w:rsid w:val="005B734E"/>
    <w:rsid w:val="005B7E0E"/>
    <w:rsid w:val="005E6A5C"/>
    <w:rsid w:val="005F0B78"/>
    <w:rsid w:val="00611204"/>
    <w:rsid w:val="0061759D"/>
    <w:rsid w:val="00633890"/>
    <w:rsid w:val="006420B6"/>
    <w:rsid w:val="00646390"/>
    <w:rsid w:val="00677329"/>
    <w:rsid w:val="006904D3"/>
    <w:rsid w:val="006A1764"/>
    <w:rsid w:val="006A43D8"/>
    <w:rsid w:val="006B0D6A"/>
    <w:rsid w:val="006B3041"/>
    <w:rsid w:val="006E1BD3"/>
    <w:rsid w:val="006E53BE"/>
    <w:rsid w:val="00722E55"/>
    <w:rsid w:val="00727E83"/>
    <w:rsid w:val="00752957"/>
    <w:rsid w:val="00754F8B"/>
    <w:rsid w:val="00757DA9"/>
    <w:rsid w:val="0078397B"/>
    <w:rsid w:val="0079225C"/>
    <w:rsid w:val="007922C2"/>
    <w:rsid w:val="007C38AF"/>
    <w:rsid w:val="007C537C"/>
    <w:rsid w:val="007E1276"/>
    <w:rsid w:val="007F295A"/>
    <w:rsid w:val="007F4B17"/>
    <w:rsid w:val="007F4F12"/>
    <w:rsid w:val="00801A93"/>
    <w:rsid w:val="00803DBE"/>
    <w:rsid w:val="00816DC1"/>
    <w:rsid w:val="00820EE6"/>
    <w:rsid w:val="008325F7"/>
    <w:rsid w:val="00852A65"/>
    <w:rsid w:val="00860E81"/>
    <w:rsid w:val="008703DA"/>
    <w:rsid w:val="008B684E"/>
    <w:rsid w:val="008C0EBE"/>
    <w:rsid w:val="008E1069"/>
    <w:rsid w:val="008E35EF"/>
    <w:rsid w:val="00911FA3"/>
    <w:rsid w:val="00932DEB"/>
    <w:rsid w:val="009366D0"/>
    <w:rsid w:val="009449A1"/>
    <w:rsid w:val="00950A4D"/>
    <w:rsid w:val="00951789"/>
    <w:rsid w:val="009B4035"/>
    <w:rsid w:val="009C595D"/>
    <w:rsid w:val="009D43ED"/>
    <w:rsid w:val="009E6BBC"/>
    <w:rsid w:val="009F5C20"/>
    <w:rsid w:val="009F6BD5"/>
    <w:rsid w:val="00A10227"/>
    <w:rsid w:val="00A260AF"/>
    <w:rsid w:val="00A623F7"/>
    <w:rsid w:val="00A65EC8"/>
    <w:rsid w:val="00A67C0D"/>
    <w:rsid w:val="00A8029D"/>
    <w:rsid w:val="00A8494C"/>
    <w:rsid w:val="00AB736D"/>
    <w:rsid w:val="00AC45D5"/>
    <w:rsid w:val="00AD3395"/>
    <w:rsid w:val="00AE1D2F"/>
    <w:rsid w:val="00AE7C36"/>
    <w:rsid w:val="00AF0B05"/>
    <w:rsid w:val="00B07192"/>
    <w:rsid w:val="00B14D0E"/>
    <w:rsid w:val="00B802D9"/>
    <w:rsid w:val="00BB0DCD"/>
    <w:rsid w:val="00BE018E"/>
    <w:rsid w:val="00BE2F30"/>
    <w:rsid w:val="00BE442F"/>
    <w:rsid w:val="00C04F3B"/>
    <w:rsid w:val="00C0534F"/>
    <w:rsid w:val="00C1101F"/>
    <w:rsid w:val="00C13231"/>
    <w:rsid w:val="00C83113"/>
    <w:rsid w:val="00CA7EE4"/>
    <w:rsid w:val="00CB4235"/>
    <w:rsid w:val="00CD76D5"/>
    <w:rsid w:val="00CF5DA1"/>
    <w:rsid w:val="00D01B29"/>
    <w:rsid w:val="00D15DAC"/>
    <w:rsid w:val="00D2428C"/>
    <w:rsid w:val="00D2586A"/>
    <w:rsid w:val="00D55FE3"/>
    <w:rsid w:val="00D619FB"/>
    <w:rsid w:val="00D72BDC"/>
    <w:rsid w:val="00D91BCB"/>
    <w:rsid w:val="00DB765C"/>
    <w:rsid w:val="00DD0930"/>
    <w:rsid w:val="00DF0B63"/>
    <w:rsid w:val="00E11721"/>
    <w:rsid w:val="00E50F1F"/>
    <w:rsid w:val="00E77E26"/>
    <w:rsid w:val="00E8315F"/>
    <w:rsid w:val="00E85E3E"/>
    <w:rsid w:val="00E908B1"/>
    <w:rsid w:val="00E94DFA"/>
    <w:rsid w:val="00E964B9"/>
    <w:rsid w:val="00EB3ACC"/>
    <w:rsid w:val="00ED25FB"/>
    <w:rsid w:val="00EE5969"/>
    <w:rsid w:val="00F02037"/>
    <w:rsid w:val="00F354FF"/>
    <w:rsid w:val="00F4328C"/>
    <w:rsid w:val="00F97C31"/>
    <w:rsid w:val="00FA40F1"/>
    <w:rsid w:val="00FB475D"/>
    <w:rsid w:val="00FB7258"/>
    <w:rsid w:val="00FC586B"/>
    <w:rsid w:val="00FC74F6"/>
    <w:rsid w:val="00FD46F1"/>
    <w:rsid w:val="00FE10C2"/>
    <w:rsid w:val="00FE2592"/>
    <w:rsid w:val="00FE2D32"/>
    <w:rsid w:val="00FF42A1"/>
    <w:rsid w:val="00FF78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6368EDB"/>
  <w15:chartTrackingRefBased/>
  <w15:docId w15:val="{E1085FE7-E266-4138-A423-3AA8E7E7A0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E2F30"/>
    <w:pPr>
      <w:spacing w:after="0" w:line="240" w:lineRule="auto"/>
    </w:pPr>
    <w:rPr>
      <w:rFonts w:ascii="Calibri" w:hAnsi="Calibri" w:cs="Times New Roman"/>
    </w:rPr>
  </w:style>
  <w:style w:type="paragraph" w:styleId="Heading1">
    <w:name w:val="heading 1"/>
    <w:basedOn w:val="Normal"/>
    <w:link w:val="Heading1Char"/>
    <w:uiPriority w:val="9"/>
    <w:qFormat/>
    <w:rsid w:val="00A260AF"/>
    <w:pPr>
      <w:spacing w:line="300" w:lineRule="auto"/>
      <w:outlineLvl w:val="0"/>
    </w:pPr>
    <w:rPr>
      <w:rFonts w:ascii="Helvetica" w:hAnsi="Helvetica" w:cs="Helvetica"/>
      <w:b/>
      <w:bCs/>
      <w:color w:val="202020"/>
      <w:kern w:val="36"/>
      <w:sz w:val="39"/>
      <w:szCs w:val="39"/>
    </w:rPr>
  </w:style>
  <w:style w:type="paragraph" w:styleId="Heading2">
    <w:name w:val="heading 2"/>
    <w:basedOn w:val="Normal"/>
    <w:next w:val="Normal"/>
    <w:link w:val="Heading2Char"/>
    <w:uiPriority w:val="9"/>
    <w:semiHidden/>
    <w:unhideWhenUsed/>
    <w:qFormat/>
    <w:rsid w:val="009366D0"/>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4">
    <w:name w:val="heading 4"/>
    <w:basedOn w:val="Normal"/>
    <w:next w:val="Normal"/>
    <w:link w:val="Heading4Char"/>
    <w:uiPriority w:val="9"/>
    <w:semiHidden/>
    <w:unhideWhenUsed/>
    <w:qFormat/>
    <w:rsid w:val="009366D0"/>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8E35EF"/>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4A6470"/>
    <w:pPr>
      <w:keepNext/>
      <w:keepLines/>
      <w:spacing w:before="4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E2592"/>
    <w:rPr>
      <w:color w:val="0563C1"/>
      <w:u w:val="single"/>
    </w:rPr>
  </w:style>
  <w:style w:type="paragraph" w:styleId="NormalWeb">
    <w:name w:val="Normal (Web)"/>
    <w:basedOn w:val="Normal"/>
    <w:uiPriority w:val="99"/>
    <w:unhideWhenUsed/>
    <w:rsid w:val="001A7BBD"/>
    <w:rPr>
      <w:rFonts w:ascii="Times New Roman" w:hAnsi="Times New Roman"/>
      <w:sz w:val="24"/>
      <w:szCs w:val="24"/>
    </w:rPr>
  </w:style>
  <w:style w:type="paragraph" w:customStyle="1" w:styleId="xmsonormal">
    <w:name w:val="x_msonormal"/>
    <w:basedOn w:val="Normal"/>
    <w:rsid w:val="00592313"/>
  </w:style>
  <w:style w:type="character" w:styleId="Strong">
    <w:name w:val="Strong"/>
    <w:basedOn w:val="DefaultParagraphFont"/>
    <w:uiPriority w:val="22"/>
    <w:qFormat/>
    <w:rsid w:val="006904D3"/>
    <w:rPr>
      <w:b/>
      <w:bCs/>
    </w:rPr>
  </w:style>
  <w:style w:type="character" w:styleId="FollowedHyperlink">
    <w:name w:val="FollowedHyperlink"/>
    <w:basedOn w:val="DefaultParagraphFont"/>
    <w:uiPriority w:val="99"/>
    <w:semiHidden/>
    <w:unhideWhenUsed/>
    <w:rsid w:val="00C0534F"/>
    <w:rPr>
      <w:color w:val="954F72" w:themeColor="followedHyperlink"/>
      <w:u w:val="single"/>
    </w:rPr>
  </w:style>
  <w:style w:type="table" w:styleId="TableGrid">
    <w:name w:val="Table Grid"/>
    <w:basedOn w:val="TableNormal"/>
    <w:uiPriority w:val="39"/>
    <w:rsid w:val="00AB73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AB736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AB736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4">
    <w:name w:val="Plain Table 4"/>
    <w:basedOn w:val="TableNormal"/>
    <w:uiPriority w:val="44"/>
    <w:rsid w:val="00AB736D"/>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alloonText">
    <w:name w:val="Balloon Text"/>
    <w:basedOn w:val="Normal"/>
    <w:link w:val="BalloonTextChar"/>
    <w:uiPriority w:val="99"/>
    <w:semiHidden/>
    <w:unhideWhenUsed/>
    <w:rsid w:val="00AB736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B736D"/>
    <w:rPr>
      <w:rFonts w:ascii="Segoe UI" w:hAnsi="Segoe UI" w:cs="Segoe UI"/>
      <w:sz w:val="18"/>
      <w:szCs w:val="18"/>
    </w:rPr>
  </w:style>
  <w:style w:type="character" w:customStyle="1" w:styleId="UnresolvedMention1">
    <w:name w:val="Unresolved Mention1"/>
    <w:basedOn w:val="DefaultParagraphFont"/>
    <w:uiPriority w:val="99"/>
    <w:semiHidden/>
    <w:unhideWhenUsed/>
    <w:rsid w:val="00571579"/>
    <w:rPr>
      <w:color w:val="605E5C"/>
      <w:shd w:val="clear" w:color="auto" w:fill="E1DFDD"/>
    </w:rPr>
  </w:style>
  <w:style w:type="paragraph" w:styleId="ListParagraph">
    <w:name w:val="List Paragraph"/>
    <w:basedOn w:val="Normal"/>
    <w:uiPriority w:val="34"/>
    <w:qFormat/>
    <w:rsid w:val="005A568B"/>
    <w:pPr>
      <w:ind w:left="720"/>
      <w:contextualSpacing/>
    </w:pPr>
  </w:style>
  <w:style w:type="character" w:customStyle="1" w:styleId="UnresolvedMention2">
    <w:name w:val="Unresolved Mention2"/>
    <w:basedOn w:val="DefaultParagraphFont"/>
    <w:uiPriority w:val="99"/>
    <w:semiHidden/>
    <w:unhideWhenUsed/>
    <w:rsid w:val="00D91BCB"/>
    <w:rPr>
      <w:color w:val="605E5C"/>
      <w:shd w:val="clear" w:color="auto" w:fill="E1DFDD"/>
    </w:rPr>
  </w:style>
  <w:style w:type="character" w:styleId="UnresolvedMention">
    <w:name w:val="Unresolved Mention"/>
    <w:basedOn w:val="DefaultParagraphFont"/>
    <w:uiPriority w:val="99"/>
    <w:semiHidden/>
    <w:unhideWhenUsed/>
    <w:rsid w:val="0039085C"/>
    <w:rPr>
      <w:color w:val="605E5C"/>
      <w:shd w:val="clear" w:color="auto" w:fill="E1DFDD"/>
    </w:rPr>
  </w:style>
  <w:style w:type="character" w:customStyle="1" w:styleId="Heading1Char">
    <w:name w:val="Heading 1 Char"/>
    <w:basedOn w:val="DefaultParagraphFont"/>
    <w:link w:val="Heading1"/>
    <w:uiPriority w:val="9"/>
    <w:rsid w:val="00A260AF"/>
    <w:rPr>
      <w:rFonts w:ascii="Helvetica" w:hAnsi="Helvetica" w:cs="Helvetica"/>
      <w:b/>
      <w:bCs/>
      <w:color w:val="202020"/>
      <w:kern w:val="36"/>
      <w:sz w:val="39"/>
      <w:szCs w:val="39"/>
    </w:rPr>
  </w:style>
  <w:style w:type="character" w:customStyle="1" w:styleId="Heading5Char">
    <w:name w:val="Heading 5 Char"/>
    <w:basedOn w:val="DefaultParagraphFont"/>
    <w:link w:val="Heading5"/>
    <w:uiPriority w:val="9"/>
    <w:semiHidden/>
    <w:rsid w:val="008E35EF"/>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4A6470"/>
    <w:rPr>
      <w:rFonts w:asciiTheme="majorHAnsi" w:eastAsiaTheme="majorEastAsia" w:hAnsiTheme="majorHAnsi" w:cstheme="majorBidi"/>
      <w:color w:val="1F4D78" w:themeColor="accent1" w:themeShade="7F"/>
    </w:rPr>
  </w:style>
  <w:style w:type="character" w:customStyle="1" w:styleId="Heading2Char">
    <w:name w:val="Heading 2 Char"/>
    <w:basedOn w:val="DefaultParagraphFont"/>
    <w:link w:val="Heading2"/>
    <w:uiPriority w:val="9"/>
    <w:semiHidden/>
    <w:rsid w:val="009366D0"/>
    <w:rPr>
      <w:rFonts w:asciiTheme="majorHAnsi" w:eastAsiaTheme="majorEastAsia" w:hAnsiTheme="majorHAnsi" w:cstheme="majorBidi"/>
      <w:color w:val="2E74B5" w:themeColor="accent1" w:themeShade="BF"/>
      <w:sz w:val="26"/>
      <w:szCs w:val="26"/>
    </w:rPr>
  </w:style>
  <w:style w:type="character" w:customStyle="1" w:styleId="Heading4Char">
    <w:name w:val="Heading 4 Char"/>
    <w:basedOn w:val="DefaultParagraphFont"/>
    <w:link w:val="Heading4"/>
    <w:uiPriority w:val="9"/>
    <w:semiHidden/>
    <w:rsid w:val="009366D0"/>
    <w:rPr>
      <w:rFonts w:asciiTheme="majorHAnsi" w:eastAsiaTheme="majorEastAsia" w:hAnsiTheme="majorHAnsi" w:cstheme="majorBidi"/>
      <w:i/>
      <w:iCs/>
      <w:color w:val="2E74B5" w:themeColor="accent1" w:themeShade="BF"/>
    </w:rPr>
  </w:style>
  <w:style w:type="paragraph" w:styleId="Header">
    <w:name w:val="header"/>
    <w:basedOn w:val="Normal"/>
    <w:link w:val="HeaderChar"/>
    <w:uiPriority w:val="99"/>
    <w:unhideWhenUsed/>
    <w:rsid w:val="00611204"/>
    <w:pPr>
      <w:tabs>
        <w:tab w:val="center" w:pos="4680"/>
        <w:tab w:val="right" w:pos="9360"/>
      </w:tabs>
    </w:pPr>
  </w:style>
  <w:style w:type="character" w:customStyle="1" w:styleId="HeaderChar">
    <w:name w:val="Header Char"/>
    <w:basedOn w:val="DefaultParagraphFont"/>
    <w:link w:val="Header"/>
    <w:uiPriority w:val="99"/>
    <w:rsid w:val="00611204"/>
    <w:rPr>
      <w:rFonts w:ascii="Calibri" w:hAnsi="Calibri" w:cs="Times New Roman"/>
    </w:rPr>
  </w:style>
  <w:style w:type="paragraph" w:styleId="Footer">
    <w:name w:val="footer"/>
    <w:basedOn w:val="Normal"/>
    <w:link w:val="FooterChar"/>
    <w:uiPriority w:val="99"/>
    <w:unhideWhenUsed/>
    <w:rsid w:val="00611204"/>
    <w:pPr>
      <w:tabs>
        <w:tab w:val="center" w:pos="4680"/>
        <w:tab w:val="right" w:pos="9360"/>
      </w:tabs>
    </w:pPr>
  </w:style>
  <w:style w:type="character" w:customStyle="1" w:styleId="FooterChar">
    <w:name w:val="Footer Char"/>
    <w:basedOn w:val="DefaultParagraphFont"/>
    <w:link w:val="Footer"/>
    <w:uiPriority w:val="99"/>
    <w:rsid w:val="00611204"/>
    <w:rPr>
      <w:rFonts w:ascii="Calibri" w:hAnsi="Calibri" w:cs="Times New Roman"/>
    </w:rPr>
  </w:style>
  <w:style w:type="paragraph" w:styleId="Title">
    <w:name w:val="Title"/>
    <w:basedOn w:val="Normal"/>
    <w:next w:val="Normal"/>
    <w:link w:val="TitleChar"/>
    <w:uiPriority w:val="10"/>
    <w:qFormat/>
    <w:rsid w:val="006E1BD3"/>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E1BD3"/>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228762">
      <w:bodyDiv w:val="1"/>
      <w:marLeft w:val="0"/>
      <w:marRight w:val="0"/>
      <w:marTop w:val="0"/>
      <w:marBottom w:val="0"/>
      <w:divBdr>
        <w:top w:val="none" w:sz="0" w:space="0" w:color="auto"/>
        <w:left w:val="none" w:sz="0" w:space="0" w:color="auto"/>
        <w:bottom w:val="none" w:sz="0" w:space="0" w:color="auto"/>
        <w:right w:val="none" w:sz="0" w:space="0" w:color="auto"/>
      </w:divBdr>
    </w:div>
    <w:div w:id="32965233">
      <w:bodyDiv w:val="1"/>
      <w:marLeft w:val="0"/>
      <w:marRight w:val="0"/>
      <w:marTop w:val="0"/>
      <w:marBottom w:val="0"/>
      <w:divBdr>
        <w:top w:val="none" w:sz="0" w:space="0" w:color="auto"/>
        <w:left w:val="none" w:sz="0" w:space="0" w:color="auto"/>
        <w:bottom w:val="none" w:sz="0" w:space="0" w:color="auto"/>
        <w:right w:val="none" w:sz="0" w:space="0" w:color="auto"/>
      </w:divBdr>
    </w:div>
    <w:div w:id="35279992">
      <w:bodyDiv w:val="1"/>
      <w:marLeft w:val="0"/>
      <w:marRight w:val="0"/>
      <w:marTop w:val="0"/>
      <w:marBottom w:val="0"/>
      <w:divBdr>
        <w:top w:val="none" w:sz="0" w:space="0" w:color="auto"/>
        <w:left w:val="none" w:sz="0" w:space="0" w:color="auto"/>
        <w:bottom w:val="none" w:sz="0" w:space="0" w:color="auto"/>
        <w:right w:val="none" w:sz="0" w:space="0" w:color="auto"/>
      </w:divBdr>
    </w:div>
    <w:div w:id="56366772">
      <w:bodyDiv w:val="1"/>
      <w:marLeft w:val="0"/>
      <w:marRight w:val="0"/>
      <w:marTop w:val="0"/>
      <w:marBottom w:val="0"/>
      <w:divBdr>
        <w:top w:val="none" w:sz="0" w:space="0" w:color="auto"/>
        <w:left w:val="none" w:sz="0" w:space="0" w:color="auto"/>
        <w:bottom w:val="none" w:sz="0" w:space="0" w:color="auto"/>
        <w:right w:val="none" w:sz="0" w:space="0" w:color="auto"/>
      </w:divBdr>
    </w:div>
    <w:div w:id="141891462">
      <w:bodyDiv w:val="1"/>
      <w:marLeft w:val="0"/>
      <w:marRight w:val="0"/>
      <w:marTop w:val="0"/>
      <w:marBottom w:val="0"/>
      <w:divBdr>
        <w:top w:val="none" w:sz="0" w:space="0" w:color="auto"/>
        <w:left w:val="none" w:sz="0" w:space="0" w:color="auto"/>
        <w:bottom w:val="none" w:sz="0" w:space="0" w:color="auto"/>
        <w:right w:val="none" w:sz="0" w:space="0" w:color="auto"/>
      </w:divBdr>
    </w:div>
    <w:div w:id="151457880">
      <w:bodyDiv w:val="1"/>
      <w:marLeft w:val="0"/>
      <w:marRight w:val="0"/>
      <w:marTop w:val="0"/>
      <w:marBottom w:val="0"/>
      <w:divBdr>
        <w:top w:val="none" w:sz="0" w:space="0" w:color="auto"/>
        <w:left w:val="none" w:sz="0" w:space="0" w:color="auto"/>
        <w:bottom w:val="none" w:sz="0" w:space="0" w:color="auto"/>
        <w:right w:val="none" w:sz="0" w:space="0" w:color="auto"/>
      </w:divBdr>
    </w:div>
    <w:div w:id="154107454">
      <w:bodyDiv w:val="1"/>
      <w:marLeft w:val="0"/>
      <w:marRight w:val="0"/>
      <w:marTop w:val="0"/>
      <w:marBottom w:val="0"/>
      <w:divBdr>
        <w:top w:val="none" w:sz="0" w:space="0" w:color="auto"/>
        <w:left w:val="none" w:sz="0" w:space="0" w:color="auto"/>
        <w:bottom w:val="none" w:sz="0" w:space="0" w:color="auto"/>
        <w:right w:val="none" w:sz="0" w:space="0" w:color="auto"/>
      </w:divBdr>
    </w:div>
    <w:div w:id="176118788">
      <w:bodyDiv w:val="1"/>
      <w:marLeft w:val="0"/>
      <w:marRight w:val="0"/>
      <w:marTop w:val="0"/>
      <w:marBottom w:val="0"/>
      <w:divBdr>
        <w:top w:val="none" w:sz="0" w:space="0" w:color="auto"/>
        <w:left w:val="none" w:sz="0" w:space="0" w:color="auto"/>
        <w:bottom w:val="none" w:sz="0" w:space="0" w:color="auto"/>
        <w:right w:val="none" w:sz="0" w:space="0" w:color="auto"/>
      </w:divBdr>
    </w:div>
    <w:div w:id="195780313">
      <w:bodyDiv w:val="1"/>
      <w:marLeft w:val="0"/>
      <w:marRight w:val="0"/>
      <w:marTop w:val="0"/>
      <w:marBottom w:val="0"/>
      <w:divBdr>
        <w:top w:val="none" w:sz="0" w:space="0" w:color="auto"/>
        <w:left w:val="none" w:sz="0" w:space="0" w:color="auto"/>
        <w:bottom w:val="none" w:sz="0" w:space="0" w:color="auto"/>
        <w:right w:val="none" w:sz="0" w:space="0" w:color="auto"/>
      </w:divBdr>
    </w:div>
    <w:div w:id="202793643">
      <w:bodyDiv w:val="1"/>
      <w:marLeft w:val="0"/>
      <w:marRight w:val="0"/>
      <w:marTop w:val="0"/>
      <w:marBottom w:val="0"/>
      <w:divBdr>
        <w:top w:val="none" w:sz="0" w:space="0" w:color="auto"/>
        <w:left w:val="none" w:sz="0" w:space="0" w:color="auto"/>
        <w:bottom w:val="none" w:sz="0" w:space="0" w:color="auto"/>
        <w:right w:val="none" w:sz="0" w:space="0" w:color="auto"/>
      </w:divBdr>
      <w:divsChild>
        <w:div w:id="217134277">
          <w:marLeft w:val="0"/>
          <w:marRight w:val="0"/>
          <w:marTop w:val="0"/>
          <w:marBottom w:val="0"/>
          <w:divBdr>
            <w:top w:val="none" w:sz="0" w:space="0" w:color="auto"/>
            <w:left w:val="none" w:sz="0" w:space="0" w:color="auto"/>
            <w:bottom w:val="none" w:sz="0" w:space="0" w:color="auto"/>
            <w:right w:val="none" w:sz="0" w:space="0" w:color="auto"/>
          </w:divBdr>
        </w:div>
        <w:div w:id="1866360996">
          <w:marLeft w:val="0"/>
          <w:marRight w:val="0"/>
          <w:marTop w:val="0"/>
          <w:marBottom w:val="0"/>
          <w:divBdr>
            <w:top w:val="none" w:sz="0" w:space="0" w:color="auto"/>
            <w:left w:val="none" w:sz="0" w:space="0" w:color="auto"/>
            <w:bottom w:val="none" w:sz="0" w:space="0" w:color="auto"/>
            <w:right w:val="none" w:sz="0" w:space="0" w:color="auto"/>
          </w:divBdr>
        </w:div>
        <w:div w:id="1313754995">
          <w:marLeft w:val="0"/>
          <w:marRight w:val="0"/>
          <w:marTop w:val="0"/>
          <w:marBottom w:val="0"/>
          <w:divBdr>
            <w:top w:val="none" w:sz="0" w:space="0" w:color="auto"/>
            <w:left w:val="none" w:sz="0" w:space="0" w:color="auto"/>
            <w:bottom w:val="none" w:sz="0" w:space="0" w:color="auto"/>
            <w:right w:val="none" w:sz="0" w:space="0" w:color="auto"/>
          </w:divBdr>
        </w:div>
      </w:divsChild>
    </w:div>
    <w:div w:id="210462082">
      <w:bodyDiv w:val="1"/>
      <w:marLeft w:val="0"/>
      <w:marRight w:val="0"/>
      <w:marTop w:val="0"/>
      <w:marBottom w:val="0"/>
      <w:divBdr>
        <w:top w:val="none" w:sz="0" w:space="0" w:color="auto"/>
        <w:left w:val="none" w:sz="0" w:space="0" w:color="auto"/>
        <w:bottom w:val="none" w:sz="0" w:space="0" w:color="auto"/>
        <w:right w:val="none" w:sz="0" w:space="0" w:color="auto"/>
      </w:divBdr>
    </w:div>
    <w:div w:id="228001957">
      <w:bodyDiv w:val="1"/>
      <w:marLeft w:val="0"/>
      <w:marRight w:val="0"/>
      <w:marTop w:val="0"/>
      <w:marBottom w:val="0"/>
      <w:divBdr>
        <w:top w:val="none" w:sz="0" w:space="0" w:color="auto"/>
        <w:left w:val="none" w:sz="0" w:space="0" w:color="auto"/>
        <w:bottom w:val="none" w:sz="0" w:space="0" w:color="auto"/>
        <w:right w:val="none" w:sz="0" w:space="0" w:color="auto"/>
      </w:divBdr>
    </w:div>
    <w:div w:id="253170137">
      <w:bodyDiv w:val="1"/>
      <w:marLeft w:val="0"/>
      <w:marRight w:val="0"/>
      <w:marTop w:val="0"/>
      <w:marBottom w:val="0"/>
      <w:divBdr>
        <w:top w:val="none" w:sz="0" w:space="0" w:color="auto"/>
        <w:left w:val="none" w:sz="0" w:space="0" w:color="auto"/>
        <w:bottom w:val="none" w:sz="0" w:space="0" w:color="auto"/>
        <w:right w:val="none" w:sz="0" w:space="0" w:color="auto"/>
      </w:divBdr>
    </w:div>
    <w:div w:id="299959841">
      <w:bodyDiv w:val="1"/>
      <w:marLeft w:val="0"/>
      <w:marRight w:val="0"/>
      <w:marTop w:val="0"/>
      <w:marBottom w:val="0"/>
      <w:divBdr>
        <w:top w:val="none" w:sz="0" w:space="0" w:color="auto"/>
        <w:left w:val="none" w:sz="0" w:space="0" w:color="auto"/>
        <w:bottom w:val="none" w:sz="0" w:space="0" w:color="auto"/>
        <w:right w:val="none" w:sz="0" w:space="0" w:color="auto"/>
      </w:divBdr>
    </w:div>
    <w:div w:id="330833249">
      <w:bodyDiv w:val="1"/>
      <w:marLeft w:val="0"/>
      <w:marRight w:val="0"/>
      <w:marTop w:val="0"/>
      <w:marBottom w:val="0"/>
      <w:divBdr>
        <w:top w:val="none" w:sz="0" w:space="0" w:color="auto"/>
        <w:left w:val="none" w:sz="0" w:space="0" w:color="auto"/>
        <w:bottom w:val="none" w:sz="0" w:space="0" w:color="auto"/>
        <w:right w:val="none" w:sz="0" w:space="0" w:color="auto"/>
      </w:divBdr>
    </w:div>
    <w:div w:id="353577789">
      <w:bodyDiv w:val="1"/>
      <w:marLeft w:val="0"/>
      <w:marRight w:val="0"/>
      <w:marTop w:val="0"/>
      <w:marBottom w:val="0"/>
      <w:divBdr>
        <w:top w:val="none" w:sz="0" w:space="0" w:color="auto"/>
        <w:left w:val="none" w:sz="0" w:space="0" w:color="auto"/>
        <w:bottom w:val="none" w:sz="0" w:space="0" w:color="auto"/>
        <w:right w:val="none" w:sz="0" w:space="0" w:color="auto"/>
      </w:divBdr>
    </w:div>
    <w:div w:id="373114911">
      <w:bodyDiv w:val="1"/>
      <w:marLeft w:val="0"/>
      <w:marRight w:val="0"/>
      <w:marTop w:val="0"/>
      <w:marBottom w:val="0"/>
      <w:divBdr>
        <w:top w:val="none" w:sz="0" w:space="0" w:color="auto"/>
        <w:left w:val="none" w:sz="0" w:space="0" w:color="auto"/>
        <w:bottom w:val="none" w:sz="0" w:space="0" w:color="auto"/>
        <w:right w:val="none" w:sz="0" w:space="0" w:color="auto"/>
      </w:divBdr>
    </w:div>
    <w:div w:id="387536057">
      <w:bodyDiv w:val="1"/>
      <w:marLeft w:val="0"/>
      <w:marRight w:val="0"/>
      <w:marTop w:val="0"/>
      <w:marBottom w:val="0"/>
      <w:divBdr>
        <w:top w:val="none" w:sz="0" w:space="0" w:color="auto"/>
        <w:left w:val="none" w:sz="0" w:space="0" w:color="auto"/>
        <w:bottom w:val="none" w:sz="0" w:space="0" w:color="auto"/>
        <w:right w:val="none" w:sz="0" w:space="0" w:color="auto"/>
      </w:divBdr>
    </w:div>
    <w:div w:id="416441169">
      <w:bodyDiv w:val="1"/>
      <w:marLeft w:val="0"/>
      <w:marRight w:val="0"/>
      <w:marTop w:val="0"/>
      <w:marBottom w:val="0"/>
      <w:divBdr>
        <w:top w:val="none" w:sz="0" w:space="0" w:color="auto"/>
        <w:left w:val="none" w:sz="0" w:space="0" w:color="auto"/>
        <w:bottom w:val="none" w:sz="0" w:space="0" w:color="auto"/>
        <w:right w:val="none" w:sz="0" w:space="0" w:color="auto"/>
      </w:divBdr>
    </w:div>
    <w:div w:id="442727332">
      <w:bodyDiv w:val="1"/>
      <w:marLeft w:val="0"/>
      <w:marRight w:val="0"/>
      <w:marTop w:val="0"/>
      <w:marBottom w:val="0"/>
      <w:divBdr>
        <w:top w:val="none" w:sz="0" w:space="0" w:color="auto"/>
        <w:left w:val="none" w:sz="0" w:space="0" w:color="auto"/>
        <w:bottom w:val="none" w:sz="0" w:space="0" w:color="auto"/>
        <w:right w:val="none" w:sz="0" w:space="0" w:color="auto"/>
      </w:divBdr>
    </w:div>
    <w:div w:id="496728160">
      <w:bodyDiv w:val="1"/>
      <w:marLeft w:val="0"/>
      <w:marRight w:val="0"/>
      <w:marTop w:val="0"/>
      <w:marBottom w:val="0"/>
      <w:divBdr>
        <w:top w:val="none" w:sz="0" w:space="0" w:color="auto"/>
        <w:left w:val="none" w:sz="0" w:space="0" w:color="auto"/>
        <w:bottom w:val="none" w:sz="0" w:space="0" w:color="auto"/>
        <w:right w:val="none" w:sz="0" w:space="0" w:color="auto"/>
      </w:divBdr>
    </w:div>
    <w:div w:id="521286680">
      <w:bodyDiv w:val="1"/>
      <w:marLeft w:val="0"/>
      <w:marRight w:val="0"/>
      <w:marTop w:val="0"/>
      <w:marBottom w:val="0"/>
      <w:divBdr>
        <w:top w:val="none" w:sz="0" w:space="0" w:color="auto"/>
        <w:left w:val="none" w:sz="0" w:space="0" w:color="auto"/>
        <w:bottom w:val="none" w:sz="0" w:space="0" w:color="auto"/>
        <w:right w:val="none" w:sz="0" w:space="0" w:color="auto"/>
      </w:divBdr>
    </w:div>
    <w:div w:id="552275731">
      <w:bodyDiv w:val="1"/>
      <w:marLeft w:val="0"/>
      <w:marRight w:val="0"/>
      <w:marTop w:val="0"/>
      <w:marBottom w:val="0"/>
      <w:divBdr>
        <w:top w:val="none" w:sz="0" w:space="0" w:color="auto"/>
        <w:left w:val="none" w:sz="0" w:space="0" w:color="auto"/>
        <w:bottom w:val="none" w:sz="0" w:space="0" w:color="auto"/>
        <w:right w:val="none" w:sz="0" w:space="0" w:color="auto"/>
      </w:divBdr>
    </w:div>
    <w:div w:id="567350645">
      <w:bodyDiv w:val="1"/>
      <w:marLeft w:val="0"/>
      <w:marRight w:val="0"/>
      <w:marTop w:val="0"/>
      <w:marBottom w:val="0"/>
      <w:divBdr>
        <w:top w:val="none" w:sz="0" w:space="0" w:color="auto"/>
        <w:left w:val="none" w:sz="0" w:space="0" w:color="auto"/>
        <w:bottom w:val="none" w:sz="0" w:space="0" w:color="auto"/>
        <w:right w:val="none" w:sz="0" w:space="0" w:color="auto"/>
      </w:divBdr>
    </w:div>
    <w:div w:id="594486482">
      <w:bodyDiv w:val="1"/>
      <w:marLeft w:val="0"/>
      <w:marRight w:val="0"/>
      <w:marTop w:val="0"/>
      <w:marBottom w:val="0"/>
      <w:divBdr>
        <w:top w:val="none" w:sz="0" w:space="0" w:color="auto"/>
        <w:left w:val="none" w:sz="0" w:space="0" w:color="auto"/>
        <w:bottom w:val="none" w:sz="0" w:space="0" w:color="auto"/>
        <w:right w:val="none" w:sz="0" w:space="0" w:color="auto"/>
      </w:divBdr>
    </w:div>
    <w:div w:id="596017066">
      <w:bodyDiv w:val="1"/>
      <w:marLeft w:val="0"/>
      <w:marRight w:val="0"/>
      <w:marTop w:val="0"/>
      <w:marBottom w:val="0"/>
      <w:divBdr>
        <w:top w:val="none" w:sz="0" w:space="0" w:color="auto"/>
        <w:left w:val="none" w:sz="0" w:space="0" w:color="auto"/>
        <w:bottom w:val="none" w:sz="0" w:space="0" w:color="auto"/>
        <w:right w:val="none" w:sz="0" w:space="0" w:color="auto"/>
      </w:divBdr>
    </w:div>
    <w:div w:id="638341814">
      <w:bodyDiv w:val="1"/>
      <w:marLeft w:val="0"/>
      <w:marRight w:val="0"/>
      <w:marTop w:val="0"/>
      <w:marBottom w:val="0"/>
      <w:divBdr>
        <w:top w:val="none" w:sz="0" w:space="0" w:color="auto"/>
        <w:left w:val="none" w:sz="0" w:space="0" w:color="auto"/>
        <w:bottom w:val="none" w:sz="0" w:space="0" w:color="auto"/>
        <w:right w:val="none" w:sz="0" w:space="0" w:color="auto"/>
      </w:divBdr>
    </w:div>
    <w:div w:id="652298421">
      <w:bodyDiv w:val="1"/>
      <w:marLeft w:val="0"/>
      <w:marRight w:val="0"/>
      <w:marTop w:val="0"/>
      <w:marBottom w:val="0"/>
      <w:divBdr>
        <w:top w:val="none" w:sz="0" w:space="0" w:color="auto"/>
        <w:left w:val="none" w:sz="0" w:space="0" w:color="auto"/>
        <w:bottom w:val="none" w:sz="0" w:space="0" w:color="auto"/>
        <w:right w:val="none" w:sz="0" w:space="0" w:color="auto"/>
      </w:divBdr>
    </w:div>
    <w:div w:id="674379763">
      <w:bodyDiv w:val="1"/>
      <w:marLeft w:val="0"/>
      <w:marRight w:val="0"/>
      <w:marTop w:val="0"/>
      <w:marBottom w:val="0"/>
      <w:divBdr>
        <w:top w:val="none" w:sz="0" w:space="0" w:color="auto"/>
        <w:left w:val="none" w:sz="0" w:space="0" w:color="auto"/>
        <w:bottom w:val="none" w:sz="0" w:space="0" w:color="auto"/>
        <w:right w:val="none" w:sz="0" w:space="0" w:color="auto"/>
      </w:divBdr>
    </w:div>
    <w:div w:id="708070192">
      <w:bodyDiv w:val="1"/>
      <w:marLeft w:val="0"/>
      <w:marRight w:val="0"/>
      <w:marTop w:val="0"/>
      <w:marBottom w:val="0"/>
      <w:divBdr>
        <w:top w:val="none" w:sz="0" w:space="0" w:color="auto"/>
        <w:left w:val="none" w:sz="0" w:space="0" w:color="auto"/>
        <w:bottom w:val="none" w:sz="0" w:space="0" w:color="auto"/>
        <w:right w:val="none" w:sz="0" w:space="0" w:color="auto"/>
      </w:divBdr>
    </w:div>
    <w:div w:id="748120628">
      <w:bodyDiv w:val="1"/>
      <w:marLeft w:val="0"/>
      <w:marRight w:val="0"/>
      <w:marTop w:val="0"/>
      <w:marBottom w:val="0"/>
      <w:divBdr>
        <w:top w:val="none" w:sz="0" w:space="0" w:color="auto"/>
        <w:left w:val="none" w:sz="0" w:space="0" w:color="auto"/>
        <w:bottom w:val="none" w:sz="0" w:space="0" w:color="auto"/>
        <w:right w:val="none" w:sz="0" w:space="0" w:color="auto"/>
      </w:divBdr>
    </w:div>
    <w:div w:id="776557590">
      <w:bodyDiv w:val="1"/>
      <w:marLeft w:val="0"/>
      <w:marRight w:val="0"/>
      <w:marTop w:val="0"/>
      <w:marBottom w:val="0"/>
      <w:divBdr>
        <w:top w:val="none" w:sz="0" w:space="0" w:color="auto"/>
        <w:left w:val="none" w:sz="0" w:space="0" w:color="auto"/>
        <w:bottom w:val="none" w:sz="0" w:space="0" w:color="auto"/>
        <w:right w:val="none" w:sz="0" w:space="0" w:color="auto"/>
      </w:divBdr>
    </w:div>
    <w:div w:id="782043575">
      <w:bodyDiv w:val="1"/>
      <w:marLeft w:val="0"/>
      <w:marRight w:val="0"/>
      <w:marTop w:val="0"/>
      <w:marBottom w:val="0"/>
      <w:divBdr>
        <w:top w:val="none" w:sz="0" w:space="0" w:color="auto"/>
        <w:left w:val="none" w:sz="0" w:space="0" w:color="auto"/>
        <w:bottom w:val="none" w:sz="0" w:space="0" w:color="auto"/>
        <w:right w:val="none" w:sz="0" w:space="0" w:color="auto"/>
      </w:divBdr>
    </w:div>
    <w:div w:id="842861271">
      <w:bodyDiv w:val="1"/>
      <w:marLeft w:val="0"/>
      <w:marRight w:val="0"/>
      <w:marTop w:val="0"/>
      <w:marBottom w:val="0"/>
      <w:divBdr>
        <w:top w:val="none" w:sz="0" w:space="0" w:color="auto"/>
        <w:left w:val="none" w:sz="0" w:space="0" w:color="auto"/>
        <w:bottom w:val="none" w:sz="0" w:space="0" w:color="auto"/>
        <w:right w:val="none" w:sz="0" w:space="0" w:color="auto"/>
      </w:divBdr>
      <w:divsChild>
        <w:div w:id="1977755332">
          <w:marLeft w:val="0"/>
          <w:marRight w:val="0"/>
          <w:marTop w:val="0"/>
          <w:marBottom w:val="0"/>
          <w:divBdr>
            <w:top w:val="none" w:sz="0" w:space="0" w:color="auto"/>
            <w:left w:val="none" w:sz="0" w:space="0" w:color="auto"/>
            <w:bottom w:val="none" w:sz="0" w:space="0" w:color="auto"/>
            <w:right w:val="none" w:sz="0" w:space="0" w:color="auto"/>
          </w:divBdr>
        </w:div>
        <w:div w:id="1070537781">
          <w:marLeft w:val="0"/>
          <w:marRight w:val="0"/>
          <w:marTop w:val="0"/>
          <w:marBottom w:val="0"/>
          <w:divBdr>
            <w:top w:val="none" w:sz="0" w:space="0" w:color="auto"/>
            <w:left w:val="none" w:sz="0" w:space="0" w:color="auto"/>
            <w:bottom w:val="none" w:sz="0" w:space="0" w:color="auto"/>
            <w:right w:val="none" w:sz="0" w:space="0" w:color="auto"/>
          </w:divBdr>
        </w:div>
      </w:divsChild>
    </w:div>
    <w:div w:id="903833579">
      <w:bodyDiv w:val="1"/>
      <w:marLeft w:val="0"/>
      <w:marRight w:val="0"/>
      <w:marTop w:val="0"/>
      <w:marBottom w:val="0"/>
      <w:divBdr>
        <w:top w:val="none" w:sz="0" w:space="0" w:color="auto"/>
        <w:left w:val="none" w:sz="0" w:space="0" w:color="auto"/>
        <w:bottom w:val="none" w:sz="0" w:space="0" w:color="auto"/>
        <w:right w:val="none" w:sz="0" w:space="0" w:color="auto"/>
      </w:divBdr>
    </w:div>
    <w:div w:id="918098365">
      <w:bodyDiv w:val="1"/>
      <w:marLeft w:val="0"/>
      <w:marRight w:val="0"/>
      <w:marTop w:val="0"/>
      <w:marBottom w:val="0"/>
      <w:divBdr>
        <w:top w:val="none" w:sz="0" w:space="0" w:color="auto"/>
        <w:left w:val="none" w:sz="0" w:space="0" w:color="auto"/>
        <w:bottom w:val="none" w:sz="0" w:space="0" w:color="auto"/>
        <w:right w:val="none" w:sz="0" w:space="0" w:color="auto"/>
      </w:divBdr>
    </w:div>
    <w:div w:id="942885979">
      <w:bodyDiv w:val="1"/>
      <w:marLeft w:val="0"/>
      <w:marRight w:val="0"/>
      <w:marTop w:val="0"/>
      <w:marBottom w:val="0"/>
      <w:divBdr>
        <w:top w:val="none" w:sz="0" w:space="0" w:color="auto"/>
        <w:left w:val="none" w:sz="0" w:space="0" w:color="auto"/>
        <w:bottom w:val="none" w:sz="0" w:space="0" w:color="auto"/>
        <w:right w:val="none" w:sz="0" w:space="0" w:color="auto"/>
      </w:divBdr>
    </w:div>
    <w:div w:id="993607321">
      <w:bodyDiv w:val="1"/>
      <w:marLeft w:val="0"/>
      <w:marRight w:val="0"/>
      <w:marTop w:val="0"/>
      <w:marBottom w:val="0"/>
      <w:divBdr>
        <w:top w:val="none" w:sz="0" w:space="0" w:color="auto"/>
        <w:left w:val="none" w:sz="0" w:space="0" w:color="auto"/>
        <w:bottom w:val="none" w:sz="0" w:space="0" w:color="auto"/>
        <w:right w:val="none" w:sz="0" w:space="0" w:color="auto"/>
      </w:divBdr>
    </w:div>
    <w:div w:id="1022710188">
      <w:bodyDiv w:val="1"/>
      <w:marLeft w:val="0"/>
      <w:marRight w:val="0"/>
      <w:marTop w:val="0"/>
      <w:marBottom w:val="0"/>
      <w:divBdr>
        <w:top w:val="none" w:sz="0" w:space="0" w:color="auto"/>
        <w:left w:val="none" w:sz="0" w:space="0" w:color="auto"/>
        <w:bottom w:val="none" w:sz="0" w:space="0" w:color="auto"/>
        <w:right w:val="none" w:sz="0" w:space="0" w:color="auto"/>
      </w:divBdr>
    </w:div>
    <w:div w:id="1035038231">
      <w:bodyDiv w:val="1"/>
      <w:marLeft w:val="0"/>
      <w:marRight w:val="0"/>
      <w:marTop w:val="0"/>
      <w:marBottom w:val="0"/>
      <w:divBdr>
        <w:top w:val="none" w:sz="0" w:space="0" w:color="auto"/>
        <w:left w:val="none" w:sz="0" w:space="0" w:color="auto"/>
        <w:bottom w:val="none" w:sz="0" w:space="0" w:color="auto"/>
        <w:right w:val="none" w:sz="0" w:space="0" w:color="auto"/>
      </w:divBdr>
    </w:div>
    <w:div w:id="1045372865">
      <w:bodyDiv w:val="1"/>
      <w:marLeft w:val="0"/>
      <w:marRight w:val="0"/>
      <w:marTop w:val="0"/>
      <w:marBottom w:val="0"/>
      <w:divBdr>
        <w:top w:val="none" w:sz="0" w:space="0" w:color="auto"/>
        <w:left w:val="none" w:sz="0" w:space="0" w:color="auto"/>
        <w:bottom w:val="none" w:sz="0" w:space="0" w:color="auto"/>
        <w:right w:val="none" w:sz="0" w:space="0" w:color="auto"/>
      </w:divBdr>
    </w:div>
    <w:div w:id="1050425856">
      <w:bodyDiv w:val="1"/>
      <w:marLeft w:val="0"/>
      <w:marRight w:val="0"/>
      <w:marTop w:val="0"/>
      <w:marBottom w:val="0"/>
      <w:divBdr>
        <w:top w:val="none" w:sz="0" w:space="0" w:color="auto"/>
        <w:left w:val="none" w:sz="0" w:space="0" w:color="auto"/>
        <w:bottom w:val="none" w:sz="0" w:space="0" w:color="auto"/>
        <w:right w:val="none" w:sz="0" w:space="0" w:color="auto"/>
      </w:divBdr>
    </w:div>
    <w:div w:id="1076434476">
      <w:bodyDiv w:val="1"/>
      <w:marLeft w:val="0"/>
      <w:marRight w:val="0"/>
      <w:marTop w:val="0"/>
      <w:marBottom w:val="0"/>
      <w:divBdr>
        <w:top w:val="none" w:sz="0" w:space="0" w:color="auto"/>
        <w:left w:val="none" w:sz="0" w:space="0" w:color="auto"/>
        <w:bottom w:val="none" w:sz="0" w:space="0" w:color="auto"/>
        <w:right w:val="none" w:sz="0" w:space="0" w:color="auto"/>
      </w:divBdr>
    </w:div>
    <w:div w:id="1078868143">
      <w:bodyDiv w:val="1"/>
      <w:marLeft w:val="0"/>
      <w:marRight w:val="0"/>
      <w:marTop w:val="0"/>
      <w:marBottom w:val="0"/>
      <w:divBdr>
        <w:top w:val="none" w:sz="0" w:space="0" w:color="auto"/>
        <w:left w:val="none" w:sz="0" w:space="0" w:color="auto"/>
        <w:bottom w:val="none" w:sz="0" w:space="0" w:color="auto"/>
        <w:right w:val="none" w:sz="0" w:space="0" w:color="auto"/>
      </w:divBdr>
    </w:div>
    <w:div w:id="1079249710">
      <w:bodyDiv w:val="1"/>
      <w:marLeft w:val="0"/>
      <w:marRight w:val="0"/>
      <w:marTop w:val="0"/>
      <w:marBottom w:val="0"/>
      <w:divBdr>
        <w:top w:val="none" w:sz="0" w:space="0" w:color="auto"/>
        <w:left w:val="none" w:sz="0" w:space="0" w:color="auto"/>
        <w:bottom w:val="none" w:sz="0" w:space="0" w:color="auto"/>
        <w:right w:val="none" w:sz="0" w:space="0" w:color="auto"/>
      </w:divBdr>
    </w:div>
    <w:div w:id="1092512497">
      <w:bodyDiv w:val="1"/>
      <w:marLeft w:val="0"/>
      <w:marRight w:val="0"/>
      <w:marTop w:val="0"/>
      <w:marBottom w:val="0"/>
      <w:divBdr>
        <w:top w:val="none" w:sz="0" w:space="0" w:color="auto"/>
        <w:left w:val="none" w:sz="0" w:space="0" w:color="auto"/>
        <w:bottom w:val="none" w:sz="0" w:space="0" w:color="auto"/>
        <w:right w:val="none" w:sz="0" w:space="0" w:color="auto"/>
      </w:divBdr>
    </w:div>
    <w:div w:id="1211723033">
      <w:bodyDiv w:val="1"/>
      <w:marLeft w:val="0"/>
      <w:marRight w:val="0"/>
      <w:marTop w:val="0"/>
      <w:marBottom w:val="0"/>
      <w:divBdr>
        <w:top w:val="none" w:sz="0" w:space="0" w:color="auto"/>
        <w:left w:val="none" w:sz="0" w:space="0" w:color="auto"/>
        <w:bottom w:val="none" w:sz="0" w:space="0" w:color="auto"/>
        <w:right w:val="none" w:sz="0" w:space="0" w:color="auto"/>
      </w:divBdr>
    </w:div>
    <w:div w:id="1218668739">
      <w:bodyDiv w:val="1"/>
      <w:marLeft w:val="0"/>
      <w:marRight w:val="0"/>
      <w:marTop w:val="0"/>
      <w:marBottom w:val="0"/>
      <w:divBdr>
        <w:top w:val="none" w:sz="0" w:space="0" w:color="auto"/>
        <w:left w:val="none" w:sz="0" w:space="0" w:color="auto"/>
        <w:bottom w:val="none" w:sz="0" w:space="0" w:color="auto"/>
        <w:right w:val="none" w:sz="0" w:space="0" w:color="auto"/>
      </w:divBdr>
    </w:div>
    <w:div w:id="1246111729">
      <w:bodyDiv w:val="1"/>
      <w:marLeft w:val="0"/>
      <w:marRight w:val="0"/>
      <w:marTop w:val="0"/>
      <w:marBottom w:val="0"/>
      <w:divBdr>
        <w:top w:val="none" w:sz="0" w:space="0" w:color="auto"/>
        <w:left w:val="none" w:sz="0" w:space="0" w:color="auto"/>
        <w:bottom w:val="none" w:sz="0" w:space="0" w:color="auto"/>
        <w:right w:val="none" w:sz="0" w:space="0" w:color="auto"/>
      </w:divBdr>
    </w:div>
    <w:div w:id="1259829985">
      <w:bodyDiv w:val="1"/>
      <w:marLeft w:val="0"/>
      <w:marRight w:val="0"/>
      <w:marTop w:val="0"/>
      <w:marBottom w:val="0"/>
      <w:divBdr>
        <w:top w:val="none" w:sz="0" w:space="0" w:color="auto"/>
        <w:left w:val="none" w:sz="0" w:space="0" w:color="auto"/>
        <w:bottom w:val="none" w:sz="0" w:space="0" w:color="auto"/>
        <w:right w:val="none" w:sz="0" w:space="0" w:color="auto"/>
      </w:divBdr>
    </w:div>
    <w:div w:id="1278637175">
      <w:bodyDiv w:val="1"/>
      <w:marLeft w:val="0"/>
      <w:marRight w:val="0"/>
      <w:marTop w:val="0"/>
      <w:marBottom w:val="0"/>
      <w:divBdr>
        <w:top w:val="none" w:sz="0" w:space="0" w:color="auto"/>
        <w:left w:val="none" w:sz="0" w:space="0" w:color="auto"/>
        <w:bottom w:val="none" w:sz="0" w:space="0" w:color="auto"/>
        <w:right w:val="none" w:sz="0" w:space="0" w:color="auto"/>
      </w:divBdr>
    </w:div>
    <w:div w:id="1291398638">
      <w:bodyDiv w:val="1"/>
      <w:marLeft w:val="0"/>
      <w:marRight w:val="0"/>
      <w:marTop w:val="0"/>
      <w:marBottom w:val="0"/>
      <w:divBdr>
        <w:top w:val="none" w:sz="0" w:space="0" w:color="auto"/>
        <w:left w:val="none" w:sz="0" w:space="0" w:color="auto"/>
        <w:bottom w:val="none" w:sz="0" w:space="0" w:color="auto"/>
        <w:right w:val="none" w:sz="0" w:space="0" w:color="auto"/>
      </w:divBdr>
    </w:div>
    <w:div w:id="1304040823">
      <w:bodyDiv w:val="1"/>
      <w:marLeft w:val="0"/>
      <w:marRight w:val="0"/>
      <w:marTop w:val="0"/>
      <w:marBottom w:val="0"/>
      <w:divBdr>
        <w:top w:val="none" w:sz="0" w:space="0" w:color="auto"/>
        <w:left w:val="none" w:sz="0" w:space="0" w:color="auto"/>
        <w:bottom w:val="none" w:sz="0" w:space="0" w:color="auto"/>
        <w:right w:val="none" w:sz="0" w:space="0" w:color="auto"/>
      </w:divBdr>
    </w:div>
    <w:div w:id="1332568304">
      <w:bodyDiv w:val="1"/>
      <w:marLeft w:val="0"/>
      <w:marRight w:val="0"/>
      <w:marTop w:val="0"/>
      <w:marBottom w:val="0"/>
      <w:divBdr>
        <w:top w:val="none" w:sz="0" w:space="0" w:color="auto"/>
        <w:left w:val="none" w:sz="0" w:space="0" w:color="auto"/>
        <w:bottom w:val="none" w:sz="0" w:space="0" w:color="auto"/>
        <w:right w:val="none" w:sz="0" w:space="0" w:color="auto"/>
      </w:divBdr>
    </w:div>
    <w:div w:id="1362391201">
      <w:bodyDiv w:val="1"/>
      <w:marLeft w:val="0"/>
      <w:marRight w:val="0"/>
      <w:marTop w:val="0"/>
      <w:marBottom w:val="0"/>
      <w:divBdr>
        <w:top w:val="none" w:sz="0" w:space="0" w:color="auto"/>
        <w:left w:val="none" w:sz="0" w:space="0" w:color="auto"/>
        <w:bottom w:val="none" w:sz="0" w:space="0" w:color="auto"/>
        <w:right w:val="none" w:sz="0" w:space="0" w:color="auto"/>
      </w:divBdr>
    </w:div>
    <w:div w:id="1381788306">
      <w:bodyDiv w:val="1"/>
      <w:marLeft w:val="0"/>
      <w:marRight w:val="0"/>
      <w:marTop w:val="0"/>
      <w:marBottom w:val="0"/>
      <w:divBdr>
        <w:top w:val="none" w:sz="0" w:space="0" w:color="auto"/>
        <w:left w:val="none" w:sz="0" w:space="0" w:color="auto"/>
        <w:bottom w:val="none" w:sz="0" w:space="0" w:color="auto"/>
        <w:right w:val="none" w:sz="0" w:space="0" w:color="auto"/>
      </w:divBdr>
    </w:div>
    <w:div w:id="1398472746">
      <w:bodyDiv w:val="1"/>
      <w:marLeft w:val="0"/>
      <w:marRight w:val="0"/>
      <w:marTop w:val="0"/>
      <w:marBottom w:val="0"/>
      <w:divBdr>
        <w:top w:val="none" w:sz="0" w:space="0" w:color="auto"/>
        <w:left w:val="none" w:sz="0" w:space="0" w:color="auto"/>
        <w:bottom w:val="none" w:sz="0" w:space="0" w:color="auto"/>
        <w:right w:val="none" w:sz="0" w:space="0" w:color="auto"/>
      </w:divBdr>
    </w:div>
    <w:div w:id="1403987710">
      <w:bodyDiv w:val="1"/>
      <w:marLeft w:val="0"/>
      <w:marRight w:val="0"/>
      <w:marTop w:val="0"/>
      <w:marBottom w:val="0"/>
      <w:divBdr>
        <w:top w:val="none" w:sz="0" w:space="0" w:color="auto"/>
        <w:left w:val="none" w:sz="0" w:space="0" w:color="auto"/>
        <w:bottom w:val="none" w:sz="0" w:space="0" w:color="auto"/>
        <w:right w:val="none" w:sz="0" w:space="0" w:color="auto"/>
      </w:divBdr>
    </w:div>
    <w:div w:id="1410420426">
      <w:bodyDiv w:val="1"/>
      <w:marLeft w:val="0"/>
      <w:marRight w:val="0"/>
      <w:marTop w:val="0"/>
      <w:marBottom w:val="0"/>
      <w:divBdr>
        <w:top w:val="none" w:sz="0" w:space="0" w:color="auto"/>
        <w:left w:val="none" w:sz="0" w:space="0" w:color="auto"/>
        <w:bottom w:val="none" w:sz="0" w:space="0" w:color="auto"/>
        <w:right w:val="none" w:sz="0" w:space="0" w:color="auto"/>
      </w:divBdr>
    </w:div>
    <w:div w:id="1417435703">
      <w:bodyDiv w:val="1"/>
      <w:marLeft w:val="0"/>
      <w:marRight w:val="0"/>
      <w:marTop w:val="0"/>
      <w:marBottom w:val="0"/>
      <w:divBdr>
        <w:top w:val="none" w:sz="0" w:space="0" w:color="auto"/>
        <w:left w:val="none" w:sz="0" w:space="0" w:color="auto"/>
        <w:bottom w:val="none" w:sz="0" w:space="0" w:color="auto"/>
        <w:right w:val="none" w:sz="0" w:space="0" w:color="auto"/>
      </w:divBdr>
    </w:div>
    <w:div w:id="1419450608">
      <w:bodyDiv w:val="1"/>
      <w:marLeft w:val="0"/>
      <w:marRight w:val="0"/>
      <w:marTop w:val="0"/>
      <w:marBottom w:val="0"/>
      <w:divBdr>
        <w:top w:val="none" w:sz="0" w:space="0" w:color="auto"/>
        <w:left w:val="none" w:sz="0" w:space="0" w:color="auto"/>
        <w:bottom w:val="none" w:sz="0" w:space="0" w:color="auto"/>
        <w:right w:val="none" w:sz="0" w:space="0" w:color="auto"/>
      </w:divBdr>
    </w:div>
    <w:div w:id="1430538306">
      <w:bodyDiv w:val="1"/>
      <w:marLeft w:val="0"/>
      <w:marRight w:val="0"/>
      <w:marTop w:val="0"/>
      <w:marBottom w:val="0"/>
      <w:divBdr>
        <w:top w:val="none" w:sz="0" w:space="0" w:color="auto"/>
        <w:left w:val="none" w:sz="0" w:space="0" w:color="auto"/>
        <w:bottom w:val="none" w:sz="0" w:space="0" w:color="auto"/>
        <w:right w:val="none" w:sz="0" w:space="0" w:color="auto"/>
      </w:divBdr>
      <w:divsChild>
        <w:div w:id="99447998">
          <w:marLeft w:val="0"/>
          <w:marRight w:val="0"/>
          <w:marTop w:val="0"/>
          <w:marBottom w:val="0"/>
          <w:divBdr>
            <w:top w:val="none" w:sz="0" w:space="0" w:color="auto"/>
            <w:left w:val="none" w:sz="0" w:space="0" w:color="auto"/>
            <w:bottom w:val="none" w:sz="0" w:space="0" w:color="auto"/>
            <w:right w:val="none" w:sz="0" w:space="0" w:color="auto"/>
          </w:divBdr>
        </w:div>
        <w:div w:id="1267691990">
          <w:marLeft w:val="0"/>
          <w:marRight w:val="0"/>
          <w:marTop w:val="0"/>
          <w:marBottom w:val="0"/>
          <w:divBdr>
            <w:top w:val="none" w:sz="0" w:space="0" w:color="auto"/>
            <w:left w:val="none" w:sz="0" w:space="0" w:color="auto"/>
            <w:bottom w:val="none" w:sz="0" w:space="0" w:color="auto"/>
            <w:right w:val="none" w:sz="0" w:space="0" w:color="auto"/>
          </w:divBdr>
        </w:div>
      </w:divsChild>
    </w:div>
    <w:div w:id="1441416742">
      <w:bodyDiv w:val="1"/>
      <w:marLeft w:val="0"/>
      <w:marRight w:val="0"/>
      <w:marTop w:val="0"/>
      <w:marBottom w:val="0"/>
      <w:divBdr>
        <w:top w:val="none" w:sz="0" w:space="0" w:color="auto"/>
        <w:left w:val="none" w:sz="0" w:space="0" w:color="auto"/>
        <w:bottom w:val="none" w:sz="0" w:space="0" w:color="auto"/>
        <w:right w:val="none" w:sz="0" w:space="0" w:color="auto"/>
      </w:divBdr>
      <w:divsChild>
        <w:div w:id="1392078534">
          <w:marLeft w:val="0"/>
          <w:marRight w:val="0"/>
          <w:marTop w:val="0"/>
          <w:marBottom w:val="0"/>
          <w:divBdr>
            <w:top w:val="none" w:sz="0" w:space="0" w:color="auto"/>
            <w:left w:val="none" w:sz="0" w:space="0" w:color="auto"/>
            <w:bottom w:val="none" w:sz="0" w:space="0" w:color="auto"/>
            <w:right w:val="none" w:sz="0" w:space="0" w:color="auto"/>
          </w:divBdr>
        </w:div>
        <w:div w:id="1496916263">
          <w:marLeft w:val="0"/>
          <w:marRight w:val="0"/>
          <w:marTop w:val="0"/>
          <w:marBottom w:val="0"/>
          <w:divBdr>
            <w:top w:val="none" w:sz="0" w:space="0" w:color="auto"/>
            <w:left w:val="none" w:sz="0" w:space="0" w:color="auto"/>
            <w:bottom w:val="none" w:sz="0" w:space="0" w:color="auto"/>
            <w:right w:val="none" w:sz="0" w:space="0" w:color="auto"/>
          </w:divBdr>
        </w:div>
      </w:divsChild>
    </w:div>
    <w:div w:id="1463571200">
      <w:bodyDiv w:val="1"/>
      <w:marLeft w:val="0"/>
      <w:marRight w:val="0"/>
      <w:marTop w:val="0"/>
      <w:marBottom w:val="0"/>
      <w:divBdr>
        <w:top w:val="none" w:sz="0" w:space="0" w:color="auto"/>
        <w:left w:val="none" w:sz="0" w:space="0" w:color="auto"/>
        <w:bottom w:val="none" w:sz="0" w:space="0" w:color="auto"/>
        <w:right w:val="none" w:sz="0" w:space="0" w:color="auto"/>
      </w:divBdr>
    </w:div>
    <w:div w:id="1478650604">
      <w:bodyDiv w:val="1"/>
      <w:marLeft w:val="0"/>
      <w:marRight w:val="0"/>
      <w:marTop w:val="0"/>
      <w:marBottom w:val="0"/>
      <w:divBdr>
        <w:top w:val="none" w:sz="0" w:space="0" w:color="auto"/>
        <w:left w:val="none" w:sz="0" w:space="0" w:color="auto"/>
        <w:bottom w:val="none" w:sz="0" w:space="0" w:color="auto"/>
        <w:right w:val="none" w:sz="0" w:space="0" w:color="auto"/>
      </w:divBdr>
    </w:div>
    <w:div w:id="1507550317">
      <w:bodyDiv w:val="1"/>
      <w:marLeft w:val="0"/>
      <w:marRight w:val="0"/>
      <w:marTop w:val="0"/>
      <w:marBottom w:val="0"/>
      <w:divBdr>
        <w:top w:val="none" w:sz="0" w:space="0" w:color="auto"/>
        <w:left w:val="none" w:sz="0" w:space="0" w:color="auto"/>
        <w:bottom w:val="none" w:sz="0" w:space="0" w:color="auto"/>
        <w:right w:val="none" w:sz="0" w:space="0" w:color="auto"/>
      </w:divBdr>
    </w:div>
    <w:div w:id="1529490199">
      <w:bodyDiv w:val="1"/>
      <w:marLeft w:val="0"/>
      <w:marRight w:val="0"/>
      <w:marTop w:val="0"/>
      <w:marBottom w:val="0"/>
      <w:divBdr>
        <w:top w:val="none" w:sz="0" w:space="0" w:color="auto"/>
        <w:left w:val="none" w:sz="0" w:space="0" w:color="auto"/>
        <w:bottom w:val="none" w:sz="0" w:space="0" w:color="auto"/>
        <w:right w:val="none" w:sz="0" w:space="0" w:color="auto"/>
      </w:divBdr>
    </w:div>
    <w:div w:id="1553465540">
      <w:bodyDiv w:val="1"/>
      <w:marLeft w:val="0"/>
      <w:marRight w:val="0"/>
      <w:marTop w:val="0"/>
      <w:marBottom w:val="0"/>
      <w:divBdr>
        <w:top w:val="none" w:sz="0" w:space="0" w:color="auto"/>
        <w:left w:val="none" w:sz="0" w:space="0" w:color="auto"/>
        <w:bottom w:val="none" w:sz="0" w:space="0" w:color="auto"/>
        <w:right w:val="none" w:sz="0" w:space="0" w:color="auto"/>
      </w:divBdr>
    </w:div>
    <w:div w:id="1597208850">
      <w:bodyDiv w:val="1"/>
      <w:marLeft w:val="0"/>
      <w:marRight w:val="0"/>
      <w:marTop w:val="0"/>
      <w:marBottom w:val="0"/>
      <w:divBdr>
        <w:top w:val="none" w:sz="0" w:space="0" w:color="auto"/>
        <w:left w:val="none" w:sz="0" w:space="0" w:color="auto"/>
        <w:bottom w:val="none" w:sz="0" w:space="0" w:color="auto"/>
        <w:right w:val="none" w:sz="0" w:space="0" w:color="auto"/>
      </w:divBdr>
    </w:div>
    <w:div w:id="1599488994">
      <w:bodyDiv w:val="1"/>
      <w:marLeft w:val="0"/>
      <w:marRight w:val="0"/>
      <w:marTop w:val="0"/>
      <w:marBottom w:val="0"/>
      <w:divBdr>
        <w:top w:val="none" w:sz="0" w:space="0" w:color="auto"/>
        <w:left w:val="none" w:sz="0" w:space="0" w:color="auto"/>
        <w:bottom w:val="none" w:sz="0" w:space="0" w:color="auto"/>
        <w:right w:val="none" w:sz="0" w:space="0" w:color="auto"/>
      </w:divBdr>
    </w:div>
    <w:div w:id="1603606587">
      <w:bodyDiv w:val="1"/>
      <w:marLeft w:val="0"/>
      <w:marRight w:val="0"/>
      <w:marTop w:val="0"/>
      <w:marBottom w:val="0"/>
      <w:divBdr>
        <w:top w:val="none" w:sz="0" w:space="0" w:color="auto"/>
        <w:left w:val="none" w:sz="0" w:space="0" w:color="auto"/>
        <w:bottom w:val="none" w:sz="0" w:space="0" w:color="auto"/>
        <w:right w:val="none" w:sz="0" w:space="0" w:color="auto"/>
      </w:divBdr>
    </w:div>
    <w:div w:id="1638994450">
      <w:bodyDiv w:val="1"/>
      <w:marLeft w:val="0"/>
      <w:marRight w:val="0"/>
      <w:marTop w:val="0"/>
      <w:marBottom w:val="0"/>
      <w:divBdr>
        <w:top w:val="none" w:sz="0" w:space="0" w:color="auto"/>
        <w:left w:val="none" w:sz="0" w:space="0" w:color="auto"/>
        <w:bottom w:val="none" w:sz="0" w:space="0" w:color="auto"/>
        <w:right w:val="none" w:sz="0" w:space="0" w:color="auto"/>
      </w:divBdr>
    </w:div>
    <w:div w:id="1639385049">
      <w:bodyDiv w:val="1"/>
      <w:marLeft w:val="0"/>
      <w:marRight w:val="0"/>
      <w:marTop w:val="0"/>
      <w:marBottom w:val="0"/>
      <w:divBdr>
        <w:top w:val="none" w:sz="0" w:space="0" w:color="auto"/>
        <w:left w:val="none" w:sz="0" w:space="0" w:color="auto"/>
        <w:bottom w:val="none" w:sz="0" w:space="0" w:color="auto"/>
        <w:right w:val="none" w:sz="0" w:space="0" w:color="auto"/>
      </w:divBdr>
    </w:div>
    <w:div w:id="1654404397">
      <w:bodyDiv w:val="1"/>
      <w:marLeft w:val="0"/>
      <w:marRight w:val="0"/>
      <w:marTop w:val="0"/>
      <w:marBottom w:val="0"/>
      <w:divBdr>
        <w:top w:val="none" w:sz="0" w:space="0" w:color="auto"/>
        <w:left w:val="none" w:sz="0" w:space="0" w:color="auto"/>
        <w:bottom w:val="none" w:sz="0" w:space="0" w:color="auto"/>
        <w:right w:val="none" w:sz="0" w:space="0" w:color="auto"/>
      </w:divBdr>
    </w:div>
    <w:div w:id="1664770465">
      <w:bodyDiv w:val="1"/>
      <w:marLeft w:val="0"/>
      <w:marRight w:val="0"/>
      <w:marTop w:val="0"/>
      <w:marBottom w:val="0"/>
      <w:divBdr>
        <w:top w:val="none" w:sz="0" w:space="0" w:color="auto"/>
        <w:left w:val="none" w:sz="0" w:space="0" w:color="auto"/>
        <w:bottom w:val="none" w:sz="0" w:space="0" w:color="auto"/>
        <w:right w:val="none" w:sz="0" w:space="0" w:color="auto"/>
      </w:divBdr>
    </w:div>
    <w:div w:id="1740861993">
      <w:bodyDiv w:val="1"/>
      <w:marLeft w:val="0"/>
      <w:marRight w:val="0"/>
      <w:marTop w:val="0"/>
      <w:marBottom w:val="0"/>
      <w:divBdr>
        <w:top w:val="none" w:sz="0" w:space="0" w:color="auto"/>
        <w:left w:val="none" w:sz="0" w:space="0" w:color="auto"/>
        <w:bottom w:val="none" w:sz="0" w:space="0" w:color="auto"/>
        <w:right w:val="none" w:sz="0" w:space="0" w:color="auto"/>
      </w:divBdr>
    </w:div>
    <w:div w:id="1765570676">
      <w:bodyDiv w:val="1"/>
      <w:marLeft w:val="0"/>
      <w:marRight w:val="0"/>
      <w:marTop w:val="0"/>
      <w:marBottom w:val="0"/>
      <w:divBdr>
        <w:top w:val="none" w:sz="0" w:space="0" w:color="auto"/>
        <w:left w:val="none" w:sz="0" w:space="0" w:color="auto"/>
        <w:bottom w:val="none" w:sz="0" w:space="0" w:color="auto"/>
        <w:right w:val="none" w:sz="0" w:space="0" w:color="auto"/>
      </w:divBdr>
    </w:div>
    <w:div w:id="1766340866">
      <w:bodyDiv w:val="1"/>
      <w:marLeft w:val="0"/>
      <w:marRight w:val="0"/>
      <w:marTop w:val="0"/>
      <w:marBottom w:val="0"/>
      <w:divBdr>
        <w:top w:val="none" w:sz="0" w:space="0" w:color="auto"/>
        <w:left w:val="none" w:sz="0" w:space="0" w:color="auto"/>
        <w:bottom w:val="none" w:sz="0" w:space="0" w:color="auto"/>
        <w:right w:val="none" w:sz="0" w:space="0" w:color="auto"/>
      </w:divBdr>
    </w:div>
    <w:div w:id="1783763924">
      <w:bodyDiv w:val="1"/>
      <w:marLeft w:val="0"/>
      <w:marRight w:val="0"/>
      <w:marTop w:val="0"/>
      <w:marBottom w:val="0"/>
      <w:divBdr>
        <w:top w:val="none" w:sz="0" w:space="0" w:color="auto"/>
        <w:left w:val="none" w:sz="0" w:space="0" w:color="auto"/>
        <w:bottom w:val="none" w:sz="0" w:space="0" w:color="auto"/>
        <w:right w:val="none" w:sz="0" w:space="0" w:color="auto"/>
      </w:divBdr>
      <w:divsChild>
        <w:div w:id="1665010581">
          <w:marLeft w:val="0"/>
          <w:marRight w:val="0"/>
          <w:marTop w:val="0"/>
          <w:marBottom w:val="0"/>
          <w:divBdr>
            <w:top w:val="none" w:sz="0" w:space="0" w:color="auto"/>
            <w:left w:val="none" w:sz="0" w:space="0" w:color="auto"/>
            <w:bottom w:val="none" w:sz="0" w:space="0" w:color="auto"/>
            <w:right w:val="none" w:sz="0" w:space="0" w:color="auto"/>
          </w:divBdr>
          <w:divsChild>
            <w:div w:id="1184244924">
              <w:marLeft w:val="0"/>
              <w:marRight w:val="0"/>
              <w:marTop w:val="0"/>
              <w:marBottom w:val="0"/>
              <w:divBdr>
                <w:top w:val="none" w:sz="0" w:space="0" w:color="auto"/>
                <w:left w:val="none" w:sz="0" w:space="0" w:color="auto"/>
                <w:bottom w:val="none" w:sz="0" w:space="0" w:color="auto"/>
                <w:right w:val="none" w:sz="0" w:space="0" w:color="auto"/>
              </w:divBdr>
            </w:div>
          </w:divsChild>
        </w:div>
        <w:div w:id="49885578">
          <w:marLeft w:val="0"/>
          <w:marRight w:val="0"/>
          <w:marTop w:val="0"/>
          <w:marBottom w:val="0"/>
          <w:divBdr>
            <w:top w:val="none" w:sz="0" w:space="0" w:color="auto"/>
            <w:left w:val="none" w:sz="0" w:space="0" w:color="auto"/>
            <w:bottom w:val="none" w:sz="0" w:space="0" w:color="auto"/>
            <w:right w:val="none" w:sz="0" w:space="0" w:color="auto"/>
          </w:divBdr>
          <w:divsChild>
            <w:div w:id="1614511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862305">
      <w:bodyDiv w:val="1"/>
      <w:marLeft w:val="0"/>
      <w:marRight w:val="0"/>
      <w:marTop w:val="0"/>
      <w:marBottom w:val="0"/>
      <w:divBdr>
        <w:top w:val="none" w:sz="0" w:space="0" w:color="auto"/>
        <w:left w:val="none" w:sz="0" w:space="0" w:color="auto"/>
        <w:bottom w:val="none" w:sz="0" w:space="0" w:color="auto"/>
        <w:right w:val="none" w:sz="0" w:space="0" w:color="auto"/>
      </w:divBdr>
    </w:div>
    <w:div w:id="1875000995">
      <w:bodyDiv w:val="1"/>
      <w:marLeft w:val="0"/>
      <w:marRight w:val="0"/>
      <w:marTop w:val="0"/>
      <w:marBottom w:val="0"/>
      <w:divBdr>
        <w:top w:val="none" w:sz="0" w:space="0" w:color="auto"/>
        <w:left w:val="none" w:sz="0" w:space="0" w:color="auto"/>
        <w:bottom w:val="none" w:sz="0" w:space="0" w:color="auto"/>
        <w:right w:val="none" w:sz="0" w:space="0" w:color="auto"/>
      </w:divBdr>
    </w:div>
    <w:div w:id="1939554201">
      <w:bodyDiv w:val="1"/>
      <w:marLeft w:val="0"/>
      <w:marRight w:val="0"/>
      <w:marTop w:val="0"/>
      <w:marBottom w:val="0"/>
      <w:divBdr>
        <w:top w:val="none" w:sz="0" w:space="0" w:color="auto"/>
        <w:left w:val="none" w:sz="0" w:space="0" w:color="auto"/>
        <w:bottom w:val="none" w:sz="0" w:space="0" w:color="auto"/>
        <w:right w:val="none" w:sz="0" w:space="0" w:color="auto"/>
      </w:divBdr>
    </w:div>
    <w:div w:id="1959600236">
      <w:bodyDiv w:val="1"/>
      <w:marLeft w:val="0"/>
      <w:marRight w:val="0"/>
      <w:marTop w:val="0"/>
      <w:marBottom w:val="0"/>
      <w:divBdr>
        <w:top w:val="none" w:sz="0" w:space="0" w:color="auto"/>
        <w:left w:val="none" w:sz="0" w:space="0" w:color="auto"/>
        <w:bottom w:val="none" w:sz="0" w:space="0" w:color="auto"/>
        <w:right w:val="none" w:sz="0" w:space="0" w:color="auto"/>
      </w:divBdr>
    </w:div>
    <w:div w:id="1992755509">
      <w:bodyDiv w:val="1"/>
      <w:marLeft w:val="0"/>
      <w:marRight w:val="0"/>
      <w:marTop w:val="0"/>
      <w:marBottom w:val="0"/>
      <w:divBdr>
        <w:top w:val="none" w:sz="0" w:space="0" w:color="auto"/>
        <w:left w:val="none" w:sz="0" w:space="0" w:color="auto"/>
        <w:bottom w:val="none" w:sz="0" w:space="0" w:color="auto"/>
        <w:right w:val="none" w:sz="0" w:space="0" w:color="auto"/>
      </w:divBdr>
    </w:div>
    <w:div w:id="2012099348">
      <w:bodyDiv w:val="1"/>
      <w:marLeft w:val="0"/>
      <w:marRight w:val="0"/>
      <w:marTop w:val="0"/>
      <w:marBottom w:val="0"/>
      <w:divBdr>
        <w:top w:val="none" w:sz="0" w:space="0" w:color="auto"/>
        <w:left w:val="none" w:sz="0" w:space="0" w:color="auto"/>
        <w:bottom w:val="none" w:sz="0" w:space="0" w:color="auto"/>
        <w:right w:val="none" w:sz="0" w:space="0" w:color="auto"/>
      </w:divBdr>
    </w:div>
    <w:div w:id="2037465184">
      <w:bodyDiv w:val="1"/>
      <w:marLeft w:val="0"/>
      <w:marRight w:val="0"/>
      <w:marTop w:val="0"/>
      <w:marBottom w:val="0"/>
      <w:divBdr>
        <w:top w:val="none" w:sz="0" w:space="0" w:color="auto"/>
        <w:left w:val="none" w:sz="0" w:space="0" w:color="auto"/>
        <w:bottom w:val="none" w:sz="0" w:space="0" w:color="auto"/>
        <w:right w:val="none" w:sz="0" w:space="0" w:color="auto"/>
      </w:divBdr>
    </w:div>
    <w:div w:id="2083674111">
      <w:bodyDiv w:val="1"/>
      <w:marLeft w:val="0"/>
      <w:marRight w:val="0"/>
      <w:marTop w:val="0"/>
      <w:marBottom w:val="0"/>
      <w:divBdr>
        <w:top w:val="none" w:sz="0" w:space="0" w:color="auto"/>
        <w:left w:val="none" w:sz="0" w:space="0" w:color="auto"/>
        <w:bottom w:val="none" w:sz="0" w:space="0" w:color="auto"/>
        <w:right w:val="none" w:sz="0" w:space="0" w:color="auto"/>
      </w:divBdr>
    </w:div>
    <w:div w:id="21176271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xtension.wsu.edu/4h/4-h-in-person-resources/" TargetMode="External"/><Relationship Id="rId13" Type="http://schemas.openxmlformats.org/officeDocument/2006/relationships/hyperlink" Target="https://tinyurl.com/yp8mk43a" TargetMode="External"/><Relationship Id="rId18" Type="http://schemas.openxmlformats.org/officeDocument/2006/relationships/hyperlink" Target="https://arizona.zoom.us/webinar/register/WN_bFFyBGSiT1iKU3GAgYLeOw" TargetMode="External"/><Relationship Id="rId26" Type="http://schemas.openxmlformats.org/officeDocument/2006/relationships/hyperlink" Target="https://urldefense.com/v3/__https:/wsu.zoom.us/meeting/register/tJIvceGsqTkrGdRue2ANWVZ4cbCVn8QjmEqo__;!!JmPEgBY0HMszNaDT!5-KkDxlOy_4RvePAlRujyJwQ0lq39u2XuHC1Ul5dcp0nl_MibYne96bDLcmV$" TargetMode="External"/><Relationship Id="rId39" Type="http://schemas.openxmlformats.org/officeDocument/2006/relationships/footer" Target="footer3.xml"/><Relationship Id="rId3" Type="http://schemas.openxmlformats.org/officeDocument/2006/relationships/styles" Target="styles.xml"/><Relationship Id="rId21" Type="http://schemas.openxmlformats.org/officeDocument/2006/relationships/hyperlink" Target="https://arizona.zoom.us/webinar/register/WN_YF8WekvgSuiA0MR72dPUKw" TargetMode="External"/><Relationship Id="rId34"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bit.ly/2021livestockfielddayregistration" TargetMode="External"/><Relationship Id="rId17" Type="http://schemas.openxmlformats.org/officeDocument/2006/relationships/hyperlink" Target="https://arizona.zoom.us/webinar/register/WN_ONH2AwYZSZafyHHe-ks25A" TargetMode="External"/><Relationship Id="rId25" Type="http://schemas.openxmlformats.org/officeDocument/2006/relationships/hyperlink" Target="https://urldefense.com/v3/__https:/wsu.zoom.us/meeting/register/tJwqcuGprDoiE9LUrqoY_kC1CYyks1z4ZsVC__;!!JmPEgBY0HMszNaDT!5-KkDxlOy_4RvePAlRujyJwQ0lq39u2XuHC1Ul5dcp0nl_MibYne9-Jfi1UP$" TargetMode="External"/><Relationship Id="rId33" Type="http://schemas.openxmlformats.org/officeDocument/2006/relationships/hyperlink" Target="https://www.facebook.com/WSUWhitmanCountyExtension" TargetMode="External"/><Relationship Id="rId38"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s://extension.arizona.edu/events/2021-02-25/webinar-series-az-4-h-ag-home-animal-projects%20" TargetMode="External"/><Relationship Id="rId20" Type="http://schemas.openxmlformats.org/officeDocument/2006/relationships/hyperlink" Target="https://arizona.zoom.us/webinar/register/WN_EFaQeB2lRzeo8NWzPwoKdA" TargetMode="External"/><Relationship Id="rId29" Type="http://schemas.openxmlformats.org/officeDocument/2006/relationships/hyperlink" Target="https://volunteers.cahnrs.wsu.edu/logon.aspx"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3.wp.wsu.edu/uploads/sites/2050/2021/03/DOH-OSPI-DYCF-SchoolsChildCareGuidance-2021.pdf" TargetMode="External"/><Relationship Id="rId24" Type="http://schemas.openxmlformats.org/officeDocument/2006/relationships/hyperlink" Target="https://urldefense.com/v3/__https:/wsu.zoom.us/meeting/register/tJ0kd-qgrD4iHtPMBrq6JT4lL-1ZQo29gykF__;!!JmPEgBY0HMszNaDT!9DWVzsEvQb8r6fw31piY3kFnTRdbMkbNrY6mpdSf4jU53ngWmDVvx_e-zm7d$" TargetMode="External"/><Relationship Id="rId32" Type="http://schemas.openxmlformats.org/officeDocument/2006/relationships/hyperlink" Target="https://extension.wsu.edu/4h/4-h-in-person-resources/" TargetMode="External"/><Relationship Id="rId37" Type="http://schemas.openxmlformats.org/officeDocument/2006/relationships/footer" Target="footer2.xm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s3.wp.wsu.edu/uploads/sites/2050/2021/03/21-CdA-Archery-and-Pistol-Flyer.pdf" TargetMode="External"/><Relationship Id="rId23" Type="http://schemas.openxmlformats.org/officeDocument/2006/relationships/hyperlink" Target="https://urldefense.com/v3/__https:/wsu.zoom.us/meeting/register/tJAudu2upjIqE9J3UORFqZTKeFPlAoLKdsIS__;!!JmPEgBY0HMszNaDT!9DWVzsEvQb8r6fw31piY3kFnTRdbMkbNrY6mpdSf4jU53ngWmDVvx28KkHD3$" TargetMode="External"/><Relationship Id="rId28" Type="http://schemas.openxmlformats.org/officeDocument/2006/relationships/hyperlink" Target="https://v2.4honline.com/%23/user/sign-in" TargetMode="External"/><Relationship Id="rId36" Type="http://schemas.openxmlformats.org/officeDocument/2006/relationships/footer" Target="footer1.xml"/><Relationship Id="rId10" Type="http://schemas.openxmlformats.org/officeDocument/2006/relationships/hyperlink" Target="https://s3.wp.wsu.edu/uploads/sites/2050/2021/03/In-Person-Extension-Activity-Plan-4-H-March12-2021-1.docx" TargetMode="External"/><Relationship Id="rId19" Type="http://schemas.openxmlformats.org/officeDocument/2006/relationships/hyperlink" Target="https://arizona.zoom.us/webinar/register/WN_oy2f6JyzQgqQA19Sv0NXAg" TargetMode="External"/><Relationship Id="rId31" Type="http://schemas.openxmlformats.org/officeDocument/2006/relationships/hyperlink" Target="https://extension.wsu.edu/4h/" TargetMode="External"/><Relationship Id="rId4" Type="http://schemas.openxmlformats.org/officeDocument/2006/relationships/settings" Target="settings.xml"/><Relationship Id="rId9" Type="http://schemas.openxmlformats.org/officeDocument/2006/relationships/hyperlink" Target="https://s3.wp.wsu.edu/uploads/sites/2050/2021/03/COVID19-Agricultural-Events-Guidance_2.1.2021.pdf" TargetMode="External"/><Relationship Id="rId14" Type="http://schemas.openxmlformats.org/officeDocument/2006/relationships/hyperlink" Target="https://s3.wp.wsu.edu/uploads/sites/2050/2021/03/21-CdA-Rifle-Flyer.pdf" TargetMode="External"/><Relationship Id="rId22" Type="http://schemas.openxmlformats.org/officeDocument/2006/relationships/hyperlink" Target="https://extension.wsu.edu/snohomish/4h/volunteers/continuing-education-for-4-h-volunteers/spring-4-h-continuing-volunteer-education/" TargetMode="External"/><Relationship Id="rId27" Type="http://schemas.openxmlformats.org/officeDocument/2006/relationships/hyperlink" Target="https://urldefense.com/v3/__https:/wsu.zoom.us/meeting/register/tJYtd-irrD0vHNP_CC-ojyESIwcoHoRMXIPS__;!!JmPEgBY0HMszNaDT!5-KkDxlOy_4RvePAlRujyJwQ0lq39u2XuHC1Ul5dcp0nl_MibYne95iAxKYg$" TargetMode="External"/><Relationship Id="rId30" Type="http://schemas.openxmlformats.org/officeDocument/2006/relationships/hyperlink" Target="https://extension.wsu.edu/whitman/" TargetMode="External"/><Relationship Id="rId35"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F3CC12-37C6-44FF-BB34-D88A52CCF6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4</Pages>
  <Words>1979</Words>
  <Characters>11286</Characters>
  <Application>Microsoft Office Word</Application>
  <DocSecurity>4</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hrine Wigen</dc:creator>
  <cp:keywords/>
  <dc:description/>
  <cp:lastModifiedBy>Cathrine Wigen</cp:lastModifiedBy>
  <cp:revision>2</cp:revision>
  <cp:lastPrinted>2020-11-18T21:41:00Z</cp:lastPrinted>
  <dcterms:created xsi:type="dcterms:W3CDTF">2021-03-18T17:42:00Z</dcterms:created>
  <dcterms:modified xsi:type="dcterms:W3CDTF">2021-03-18T17:42:00Z</dcterms:modified>
</cp:coreProperties>
</file>